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7" w:rightFromText="187" w:vertAnchor="page" w:horzAnchor="page" w:tblpXSpec="center" w:tblpY="1268"/>
        <w:tblW w:w="10401" w:type="dxa"/>
        <w:tblBorders>
          <w:top w:val="single" w:sz="4" w:space="0" w:color="9EADD6"/>
          <w:left w:val="single" w:sz="4" w:space="0" w:color="9EADD6"/>
          <w:bottom w:val="single" w:sz="4" w:space="0" w:color="9EADD6"/>
          <w:right w:val="single" w:sz="4" w:space="0" w:color="9EADD6"/>
          <w:insideH w:val="single" w:sz="4" w:space="0" w:color="9EADD6"/>
          <w:insideV w:val="single" w:sz="4" w:space="0" w:color="9EADD6"/>
        </w:tblBorders>
        <w:tblLayout w:type="fixed"/>
        <w:tblLook w:val="01E0" w:firstRow="1" w:lastRow="1" w:firstColumn="1" w:lastColumn="1" w:noHBand="0" w:noVBand="0"/>
      </w:tblPr>
      <w:tblGrid>
        <w:gridCol w:w="2539"/>
        <w:gridCol w:w="2540"/>
        <w:gridCol w:w="242"/>
        <w:gridCol w:w="2540"/>
        <w:gridCol w:w="2540"/>
      </w:tblGrid>
      <w:tr w:rsidR="00B469BB" w14:paraId="62041EBD" w14:textId="77777777" w:rsidTr="00572B9E">
        <w:trPr>
          <w:trHeight w:val="2006"/>
        </w:trPr>
        <w:tc>
          <w:tcPr>
            <w:tcW w:w="253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07157BA4" w14:textId="2648FCD5" w:rsidR="00B469BB" w:rsidRPr="006A701A" w:rsidRDefault="00480BA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A701A">
              <w:rPr>
                <w:sz w:val="16"/>
                <w:szCs w:val="16"/>
              </w:rPr>
              <w:t>5</w:t>
            </w:r>
            <w:r w:rsidR="0034428B" w:rsidRPr="006A701A">
              <w:rPr>
                <w:sz w:val="16"/>
                <w:szCs w:val="16"/>
              </w:rPr>
              <w:t xml:space="preserve">     First Day of School</w:t>
            </w:r>
          </w:p>
          <w:p w14:paraId="5E34EA5D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0E9B8CED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2F0FDCEF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AUGUST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1F6174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1</w:t>
                  </w:r>
                </w:p>
              </w:tc>
            </w:tr>
            <w:tr w:rsidR="00B469BB" w:rsidRPr="006A701A" w14:paraId="7311FB13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07A1A3F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4D9490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6494290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38B62FB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5611AC3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94C940A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9D81E5E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1E0422" w:rsidRPr="006A701A" w14:paraId="7F2BFA8E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3D9FCB8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CC0D937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D59D98F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AFC4732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B4439EF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b/>
                      <w:bCs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b/>
                      <w:bCs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36F4789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F183813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</w:tr>
            <w:tr w:rsidR="001E0422" w:rsidRPr="006A701A" w14:paraId="37A651C4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53808A1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AFE9D2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4A9F542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732A1E4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C799B84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050022E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8704F7D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</w:tr>
            <w:tr w:rsidR="001E0422" w:rsidRPr="006A701A" w14:paraId="21CC7B48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29BA080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7690F3D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47A6E9C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F1F9D0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90981AB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CC0668C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C2AD224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</w:tr>
            <w:tr w:rsidR="001E0422" w:rsidRPr="006A701A" w14:paraId="7FDAC902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CA24895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8C74449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F937B49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ED8665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E49B998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D61BB16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952FDAD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</w:tr>
            <w:tr w:rsidR="001E0422" w:rsidRPr="006A701A" w14:paraId="0C586AA4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75E58FA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9881D0D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5CF5857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E7CA232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E6758E5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DC9FF11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94AF9A8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  <w:tr w:rsidR="001E0422" w:rsidRPr="006A701A" w14:paraId="08455E2C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6FFC96E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DDF4F1D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EAD052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D46A9E4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AF049FA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F52AD80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1D6CB62" w14:textId="77777777" w:rsidR="001E0422" w:rsidRPr="006A701A" w:rsidRDefault="001E0422" w:rsidP="001E0422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683A8337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27C8CEE4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1F3DF9" w:rsidRPr="006A701A" w14:paraId="21DDE2F6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5DB5C89C" w14:textId="77777777" w:rsidR="001F3DF9" w:rsidRPr="006A701A" w:rsidRDefault="001F3DF9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FEBRUARY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0F7189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2</w:t>
                  </w:r>
                </w:p>
              </w:tc>
            </w:tr>
            <w:tr w:rsidR="001F3DF9" w:rsidRPr="006A701A" w14:paraId="206D239A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858CC7C" w14:textId="77777777" w:rsidR="001F3DF9" w:rsidRPr="006A701A" w:rsidRDefault="001F3DF9" w:rsidP="001F3DF9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A99812" w14:textId="77777777" w:rsidR="001F3DF9" w:rsidRPr="006A701A" w:rsidRDefault="001F3DF9" w:rsidP="001F3DF9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23BE160" w14:textId="77777777" w:rsidR="001F3DF9" w:rsidRPr="006A701A" w:rsidRDefault="001F3DF9" w:rsidP="001F3DF9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E41FCDD" w14:textId="77777777" w:rsidR="001F3DF9" w:rsidRPr="006A701A" w:rsidRDefault="001F3DF9" w:rsidP="001F3DF9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8E6DB9" w14:textId="77777777" w:rsidR="001F3DF9" w:rsidRPr="006A701A" w:rsidRDefault="001F3DF9" w:rsidP="001F3DF9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71417F7" w14:textId="77777777" w:rsidR="001F3DF9" w:rsidRPr="006A701A" w:rsidRDefault="001F3DF9" w:rsidP="001F3DF9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8E83CB1" w14:textId="77777777" w:rsidR="001F3DF9" w:rsidRPr="006A701A" w:rsidRDefault="001F3DF9" w:rsidP="001F3DF9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A17EBC" w:rsidRPr="006A701A" w14:paraId="585C20B8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5FB817F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CA3A19A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C7B8130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917EC2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5CC36B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65CD9EF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321879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</w:tr>
            <w:tr w:rsidR="00A17EBC" w:rsidRPr="006A701A" w14:paraId="28174514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16023C2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048BF6A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1E41B9A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03B17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3BC303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592B633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864A4E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</w:tr>
            <w:tr w:rsidR="00A17EBC" w:rsidRPr="006A701A" w14:paraId="7F226F9A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FC1E037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BC3708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3C1B181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8C38B6F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0C91EE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EB36E3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49910B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</w:tr>
            <w:tr w:rsidR="00A17EBC" w:rsidRPr="006A701A" w14:paraId="46AB4DC3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7205935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F0B469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EA087E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F8B138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578A44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043961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BE260E0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</w:tr>
            <w:tr w:rsidR="00A17EBC" w:rsidRPr="006A701A" w14:paraId="72B0FF4A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4D30A42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F3D465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CC05292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92C7225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923DDB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FFE95D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4C8494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  <w:tr w:rsidR="00A17EBC" w:rsidRPr="006A701A" w14:paraId="045529A3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B3E9E71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C50FF8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68043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3774725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F105A5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672756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00F419F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522B0085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56BFD1E5" w14:textId="12B243BA" w:rsidR="00614068" w:rsidRPr="006A701A" w:rsidRDefault="00794370" w:rsidP="007D760D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  <w:r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>02     Progress Reports</w:t>
            </w:r>
          </w:p>
          <w:p w14:paraId="5BDCFC8D" w14:textId="77777777" w:rsidR="006A701A" w:rsidRPr="006A701A" w:rsidRDefault="006A701A" w:rsidP="007D760D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</w:p>
          <w:p w14:paraId="17E42765" w14:textId="47D1A016" w:rsidR="00B469BB" w:rsidRPr="006A701A" w:rsidRDefault="00A17EBC" w:rsidP="007D760D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  <w:r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>21</w:t>
            </w:r>
            <w:r w:rsidR="00B07074"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 xml:space="preserve">      </w:t>
            </w:r>
            <w:hyperlink r:id="rId7" w:history="1">
              <w:r w:rsidR="00B469BB" w:rsidRPr="006A701A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Presidents’ Day</w:t>
              </w:r>
            </w:hyperlink>
          </w:p>
          <w:p w14:paraId="4FF7574A" w14:textId="77777777" w:rsidR="006A701A" w:rsidRPr="006A701A" w:rsidRDefault="006A701A" w:rsidP="007D760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26C80211" w14:textId="35C61400" w:rsidR="00917828" w:rsidRPr="006A701A" w:rsidRDefault="00917828" w:rsidP="007D760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A701A">
              <w:rPr>
                <w:sz w:val="16"/>
                <w:szCs w:val="16"/>
              </w:rPr>
              <w:t>2</w:t>
            </w:r>
            <w:r w:rsidR="00B07074" w:rsidRPr="006A701A">
              <w:rPr>
                <w:sz w:val="16"/>
                <w:szCs w:val="16"/>
              </w:rPr>
              <w:t>5      Virtual</w:t>
            </w:r>
            <w:r w:rsidRPr="006A701A">
              <w:rPr>
                <w:sz w:val="16"/>
                <w:szCs w:val="16"/>
              </w:rPr>
              <w:t xml:space="preserve"> African American </w:t>
            </w:r>
            <w:r w:rsidR="00B07074" w:rsidRPr="006A701A">
              <w:rPr>
                <w:sz w:val="16"/>
                <w:szCs w:val="16"/>
              </w:rPr>
              <w:t xml:space="preserve">    </w:t>
            </w:r>
            <w:r w:rsidR="00572B9E">
              <w:rPr>
                <w:sz w:val="16"/>
                <w:szCs w:val="16"/>
              </w:rPr>
              <w:t xml:space="preserve"> </w:t>
            </w:r>
            <w:r w:rsidRPr="006A701A">
              <w:rPr>
                <w:sz w:val="16"/>
                <w:szCs w:val="16"/>
              </w:rPr>
              <w:t>Heritage Program</w:t>
            </w:r>
          </w:p>
        </w:tc>
      </w:tr>
      <w:tr w:rsidR="00B469BB" w14:paraId="2C370FE7" w14:textId="77777777" w:rsidTr="007E0213">
        <w:trPr>
          <w:trHeight w:hRule="exact" w:val="82"/>
        </w:trPr>
        <w:tc>
          <w:tcPr>
            <w:tcW w:w="2539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531C2D53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7B039BDF" w14:textId="77777777" w:rsidR="00B469BB" w:rsidRPr="006A701A" w:rsidRDefault="00B469BB">
            <w:pPr>
              <w:pStyle w:val="Month"/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0" w:type="dxa"/>
              <w:left w:w="0" w:type="dxa"/>
              <w:bottom w:w="115" w:type="dxa"/>
              <w:right w:w="0" w:type="dxa"/>
            </w:tcMar>
            <w:vAlign w:val="center"/>
          </w:tcPr>
          <w:p w14:paraId="547FA83B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4065C0C4" w14:textId="77777777" w:rsidR="00B469BB" w:rsidRPr="006A701A" w:rsidRDefault="00B469BB">
            <w:pPr>
              <w:pStyle w:val="Month"/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0" w:type="dxa"/>
              <w:left w:w="0" w:type="dxa"/>
              <w:bottom w:w="115" w:type="dxa"/>
              <w:right w:w="0" w:type="dxa"/>
            </w:tcMar>
          </w:tcPr>
          <w:p w14:paraId="1AA0F72C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</w:tr>
      <w:tr w:rsidR="00B469BB" w14:paraId="43897051" w14:textId="77777777" w:rsidTr="007E0213">
        <w:trPr>
          <w:trHeight w:val="1385"/>
        </w:trPr>
        <w:tc>
          <w:tcPr>
            <w:tcW w:w="253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5769DE3E" w14:textId="1F987EB6" w:rsidR="00B469BB" w:rsidRPr="006A701A" w:rsidRDefault="00A17EBC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  <w:r w:rsidRPr="006A701A">
              <w:rPr>
                <w:rStyle w:val="Hyperlink"/>
                <w:rFonts w:cs="Century Gothic"/>
                <w:b/>
                <w:bCs/>
                <w:color w:val="auto"/>
                <w:sz w:val="16"/>
                <w:szCs w:val="16"/>
                <w:u w:val="none"/>
              </w:rPr>
              <w:t>6</w:t>
            </w:r>
            <w:r w:rsidR="00B469BB"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 xml:space="preserve"> </w:t>
            </w:r>
            <w:r w:rsidR="00B469BB" w:rsidRPr="006A701A">
              <w:rPr>
                <w:sz w:val="16"/>
                <w:szCs w:val="16"/>
              </w:rPr>
              <w:t xml:space="preserve">     </w:t>
            </w:r>
            <w:hyperlink r:id="rId8" w:history="1">
              <w:r w:rsidR="00B469BB" w:rsidRPr="006A701A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Labor Day</w:t>
              </w:r>
            </w:hyperlink>
          </w:p>
          <w:p w14:paraId="4F79029A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137FDBC0" w14:textId="7D6E4F0B" w:rsidR="006C0E2B" w:rsidRPr="006A701A" w:rsidRDefault="00C6483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A701A">
              <w:rPr>
                <w:sz w:val="16"/>
                <w:szCs w:val="16"/>
              </w:rPr>
              <w:t>8      Progress Report Post</w:t>
            </w:r>
          </w:p>
          <w:p w14:paraId="09AB7B9F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2B1E0574" w14:textId="7CA17CA3" w:rsidR="00740217" w:rsidRPr="006A701A" w:rsidRDefault="001C4A9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A701A">
              <w:rPr>
                <w:sz w:val="16"/>
                <w:szCs w:val="16"/>
              </w:rPr>
              <w:t>24    Virtual Learning Day</w:t>
            </w: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31948676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9EADD6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39C40F87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SEPTEMBER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1F6174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1</w:t>
                  </w:r>
                </w:p>
              </w:tc>
            </w:tr>
            <w:tr w:rsidR="00B469BB" w:rsidRPr="006A701A" w14:paraId="2A0E454A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9F71D3B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8293B66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0D87F2A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C933031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5ACC203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F9BAA75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1E71B47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1E0422" w:rsidRPr="006A701A" w14:paraId="1B8AF95D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0850134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98BC8C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2A296E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283A64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F8F7E5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EEE831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F278E4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4</w:t>
                  </w:r>
                </w:p>
              </w:tc>
            </w:tr>
            <w:tr w:rsidR="001E0422" w:rsidRPr="006A701A" w14:paraId="09557868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D8D330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CEAC5D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5B4BB7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187E57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57A28DE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7EC06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BA879C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1</w:t>
                  </w:r>
                </w:p>
              </w:tc>
            </w:tr>
            <w:tr w:rsidR="001E0422" w:rsidRPr="006A701A" w14:paraId="4199BC0B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EF8D37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AD58A72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D2D07D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3918C9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1CAF7A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28CE05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1868B4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8</w:t>
                  </w:r>
                </w:p>
              </w:tc>
            </w:tr>
            <w:tr w:rsidR="001E0422" w:rsidRPr="006A701A" w14:paraId="068F9095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1CFD40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D04F45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21DABF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5B8CE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E3885A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96B4EE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4BFA0F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5</w:t>
                  </w:r>
                </w:p>
              </w:tc>
            </w:tr>
            <w:tr w:rsidR="001E0422" w:rsidRPr="006A701A" w14:paraId="41A69C96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CAA5DF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EE3FBF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B46ED4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B09AAD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CECB39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FB31A8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50E5382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  <w:tr w:rsidR="001E0422" w:rsidRPr="006A701A" w14:paraId="79E3644B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FD1F1C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435E7A4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30451D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7C3DDE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0259182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C4BFBD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A09829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238B8D1B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3BB10207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6" w:space="0" w:color="333300"/>
                <w:left w:val="single" w:sz="6" w:space="0" w:color="333300"/>
                <w:bottom w:val="single" w:sz="6" w:space="0" w:color="333300"/>
                <w:right w:val="single" w:sz="6" w:space="0" w:color="333300"/>
                <w:insideH w:val="single" w:sz="6" w:space="0" w:color="333300"/>
                <w:insideV w:val="single" w:sz="6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064E28FB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10A78962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MARCH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F6257D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2</w:t>
                  </w:r>
                </w:p>
              </w:tc>
            </w:tr>
            <w:tr w:rsidR="00B469BB" w:rsidRPr="006A701A" w14:paraId="2558B8DB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7F86D762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7301BF43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5136680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74500B66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3DD22C29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42F4EE25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4960E5B2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A17EBC" w:rsidRPr="006A701A" w14:paraId="670C2CE9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57B85F35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57295031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66F63CC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0F862AA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91F47C0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301046A0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1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7B72329A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</w:tr>
            <w:tr w:rsidR="00A17EBC" w:rsidRPr="006A701A" w14:paraId="2DFD21D2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5923E74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516D23BA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63007D9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4DF270F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1FEA2113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74039956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1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491E645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</w:tr>
            <w:tr w:rsidR="00A17EBC" w:rsidRPr="006A701A" w14:paraId="48BB5E61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63074D8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A371961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1ED55B15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7A13FAF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6B9084E3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246F5A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1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174B8F0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</w:tr>
            <w:tr w:rsidR="00A17EBC" w:rsidRPr="006A701A" w14:paraId="30277E34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572090B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175CC8C0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5D8E226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30CB7DA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09A113A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037C34F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1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4F093AF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</w:tr>
            <w:tr w:rsidR="00A17EBC" w:rsidRPr="006A701A" w14:paraId="6AA4527F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76216961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7AD49BE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496EF6AA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40F9C5A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4921699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21DCCDB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2ECC31E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  <w:tr w:rsidR="00A17EBC" w:rsidRPr="006A701A" w14:paraId="408E3A9E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3CFDC693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6EB7D99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1E22FD5A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3F5E1F77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18E9F3C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vAlign w:val="center"/>
                </w:tcPr>
                <w:p w14:paraId="623A8B3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6" w:space="0" w:color="333300"/>
                    <w:left w:val="single" w:sz="6" w:space="0" w:color="333300"/>
                    <w:bottom w:val="single" w:sz="6" w:space="0" w:color="333300"/>
                    <w:right w:val="single" w:sz="6" w:space="0" w:color="333300"/>
                  </w:tcBorders>
                  <w:shd w:val="clear" w:color="auto" w:fill="E0E0E0"/>
                  <w:vAlign w:val="center"/>
                </w:tcPr>
                <w:p w14:paraId="7AFC6A7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2B6B86F5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57252A63" w14:textId="259917F7" w:rsidR="00B469BB" w:rsidRPr="006A701A" w:rsidRDefault="002B0EBE" w:rsidP="00AC5D5A">
            <w:pPr>
              <w:pStyle w:val="CalendarInformation"/>
              <w:framePr w:hSpace="0" w:wrap="auto" w:vAnchor="margin" w:hAnchor="text" w:xAlign="left" w:yAlign="inline"/>
              <w:rPr>
                <w:bCs/>
                <w:sz w:val="16"/>
                <w:szCs w:val="16"/>
              </w:rPr>
            </w:pPr>
            <w:r w:rsidRPr="006A701A">
              <w:rPr>
                <w:bCs/>
                <w:sz w:val="16"/>
                <w:szCs w:val="16"/>
              </w:rPr>
              <w:t xml:space="preserve"> </w:t>
            </w:r>
            <w:r w:rsidR="00164DCF" w:rsidRPr="006A701A">
              <w:rPr>
                <w:bCs/>
                <w:sz w:val="16"/>
                <w:szCs w:val="16"/>
              </w:rPr>
              <w:t xml:space="preserve">3 </w:t>
            </w:r>
            <w:r w:rsidR="00572B9E">
              <w:rPr>
                <w:bCs/>
                <w:sz w:val="16"/>
                <w:szCs w:val="16"/>
              </w:rPr>
              <w:t xml:space="preserve">     </w:t>
            </w:r>
            <w:r w:rsidR="00164DCF" w:rsidRPr="006A701A">
              <w:rPr>
                <w:bCs/>
                <w:sz w:val="16"/>
                <w:szCs w:val="16"/>
              </w:rPr>
              <w:t>End of 3</w:t>
            </w:r>
            <w:proofErr w:type="gramStart"/>
            <w:r w:rsidR="00164DCF" w:rsidRPr="006A701A">
              <w:rPr>
                <w:bCs/>
                <w:sz w:val="16"/>
                <w:szCs w:val="16"/>
                <w:vertAlign w:val="superscript"/>
              </w:rPr>
              <w:t>rd</w:t>
            </w:r>
            <w:r w:rsidR="00164DCF" w:rsidRPr="006A701A">
              <w:rPr>
                <w:bCs/>
                <w:sz w:val="16"/>
                <w:szCs w:val="16"/>
              </w:rPr>
              <w:t xml:space="preserve"> </w:t>
            </w:r>
            <w:r w:rsidR="00917828" w:rsidRPr="006A701A">
              <w:rPr>
                <w:bCs/>
                <w:sz w:val="16"/>
                <w:szCs w:val="16"/>
              </w:rPr>
              <w:t xml:space="preserve"> 9</w:t>
            </w:r>
            <w:proofErr w:type="gramEnd"/>
            <w:r w:rsidR="00917828" w:rsidRPr="006A701A">
              <w:rPr>
                <w:bCs/>
                <w:sz w:val="16"/>
                <w:szCs w:val="16"/>
              </w:rPr>
              <w:t xml:space="preserve"> weeks</w:t>
            </w:r>
          </w:p>
          <w:p w14:paraId="4E8A02A3" w14:textId="77777777" w:rsidR="006A701A" w:rsidRPr="006A701A" w:rsidRDefault="006A701A" w:rsidP="00AC5D5A">
            <w:pPr>
              <w:pStyle w:val="CalendarInformation"/>
              <w:framePr w:hSpace="0" w:wrap="auto" w:vAnchor="margin" w:hAnchor="text" w:xAlign="left" w:yAlign="inline"/>
              <w:rPr>
                <w:bCs/>
                <w:sz w:val="16"/>
                <w:szCs w:val="16"/>
              </w:rPr>
            </w:pPr>
          </w:p>
          <w:p w14:paraId="71B4F14A" w14:textId="53248B55" w:rsidR="00B07074" w:rsidRPr="006A701A" w:rsidRDefault="00B07074" w:rsidP="00AC5D5A">
            <w:pPr>
              <w:pStyle w:val="CalendarInformation"/>
              <w:framePr w:hSpace="0" w:wrap="auto" w:vAnchor="margin" w:hAnchor="text" w:xAlign="left" w:yAlign="inline"/>
              <w:rPr>
                <w:bCs/>
                <w:sz w:val="16"/>
                <w:szCs w:val="16"/>
              </w:rPr>
            </w:pPr>
            <w:r w:rsidRPr="006A701A">
              <w:rPr>
                <w:bCs/>
                <w:sz w:val="16"/>
                <w:szCs w:val="16"/>
              </w:rPr>
              <w:t xml:space="preserve"> 4 </w:t>
            </w:r>
            <w:r w:rsidR="00572B9E">
              <w:rPr>
                <w:bCs/>
                <w:sz w:val="16"/>
                <w:szCs w:val="16"/>
              </w:rPr>
              <w:t xml:space="preserve">     </w:t>
            </w:r>
            <w:r w:rsidRPr="006A701A">
              <w:rPr>
                <w:bCs/>
                <w:sz w:val="16"/>
                <w:szCs w:val="16"/>
              </w:rPr>
              <w:t>Virtual learning Day</w:t>
            </w:r>
          </w:p>
          <w:p w14:paraId="0BD10992" w14:textId="77777777" w:rsidR="006A701A" w:rsidRPr="006A701A" w:rsidRDefault="006A701A" w:rsidP="00AC5D5A">
            <w:pPr>
              <w:pStyle w:val="CalendarInformation"/>
              <w:framePr w:hSpace="0" w:wrap="auto" w:vAnchor="margin" w:hAnchor="text" w:xAlign="left" w:yAlign="inline"/>
              <w:rPr>
                <w:bCs/>
                <w:sz w:val="16"/>
                <w:szCs w:val="16"/>
              </w:rPr>
            </w:pPr>
          </w:p>
          <w:p w14:paraId="47D7F972" w14:textId="77777777" w:rsidR="00FC368D" w:rsidRPr="006A701A" w:rsidRDefault="005B1168" w:rsidP="00AC5D5A">
            <w:pPr>
              <w:pStyle w:val="CalendarInformation"/>
              <w:framePr w:hSpace="0" w:wrap="auto" w:vAnchor="margin" w:hAnchor="text" w:xAlign="left" w:yAlign="inline"/>
              <w:rPr>
                <w:bCs/>
                <w:sz w:val="16"/>
                <w:szCs w:val="16"/>
              </w:rPr>
            </w:pPr>
            <w:r w:rsidRPr="006A701A">
              <w:rPr>
                <w:bCs/>
                <w:sz w:val="16"/>
                <w:szCs w:val="16"/>
              </w:rPr>
              <w:t>14-18- Stanford 10 testing</w:t>
            </w:r>
          </w:p>
        </w:tc>
      </w:tr>
      <w:tr w:rsidR="00B469BB" w14:paraId="2F847B89" w14:textId="77777777" w:rsidTr="007E0213">
        <w:trPr>
          <w:trHeight w:hRule="exact" w:val="82"/>
        </w:trPr>
        <w:tc>
          <w:tcPr>
            <w:tcW w:w="2539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0AA6AE78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377FD94E" w14:textId="77777777" w:rsidR="00B469BB" w:rsidRPr="006A701A" w:rsidRDefault="00B469BB">
            <w:pPr>
              <w:pStyle w:val="Month"/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tcMar>
              <w:bottom w:w="115" w:type="dxa"/>
            </w:tcMar>
            <w:vAlign w:val="center"/>
          </w:tcPr>
          <w:p w14:paraId="3EC06984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769CC12B" w14:textId="77777777" w:rsidR="00B469BB" w:rsidRPr="006A701A" w:rsidRDefault="00B469BB">
            <w:pPr>
              <w:pStyle w:val="Month"/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76AB951D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</w:tr>
      <w:tr w:rsidR="00B469BB" w14:paraId="05FC39C3" w14:textId="77777777" w:rsidTr="007E0213">
        <w:trPr>
          <w:trHeight w:val="1385"/>
        </w:trPr>
        <w:tc>
          <w:tcPr>
            <w:tcW w:w="253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0884164F" w14:textId="3C4E9041" w:rsidR="009C3316" w:rsidRPr="006A701A" w:rsidRDefault="001C4A97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  <w:r w:rsidRPr="006A701A">
              <w:rPr>
                <w:rStyle w:val="CalendarInformationBoldChar"/>
                <w:sz w:val="16"/>
                <w:szCs w:val="16"/>
              </w:rPr>
              <w:t xml:space="preserve"> </w:t>
            </w:r>
            <w:r w:rsidR="00996456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4</w:t>
            </w: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   </w:t>
            </w:r>
            <w:r w:rsidR="00996456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End of 1</w:t>
            </w:r>
            <w:r w:rsidR="00996456" w:rsidRPr="006A701A">
              <w:rPr>
                <w:rStyle w:val="CalendarInformationBoldChar"/>
                <w:b w:val="0"/>
                <w:bCs w:val="0"/>
                <w:sz w:val="16"/>
                <w:szCs w:val="16"/>
                <w:vertAlign w:val="superscript"/>
              </w:rPr>
              <w:t>st</w:t>
            </w:r>
            <w:r w:rsidR="00996456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9 wee</w:t>
            </w:r>
            <w:r w:rsidR="00F105A0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k</w:t>
            </w:r>
          </w:p>
          <w:p w14:paraId="2D00D998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</w:p>
          <w:p w14:paraId="4E587884" w14:textId="5A37718C" w:rsidR="00AE573B" w:rsidRPr="006A701A" w:rsidRDefault="00AE573B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13</w:t>
            </w:r>
            <w:r w:rsidR="001C4A97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</w:t>
            </w:r>
            <w:r w:rsid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</w:t>
            </w:r>
            <w:r w:rsidR="004F5063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 Report Cards post</w:t>
            </w:r>
          </w:p>
          <w:p w14:paraId="1914652F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</w:p>
          <w:p w14:paraId="28F73E0F" w14:textId="1300321C" w:rsidR="00911F8D" w:rsidRPr="006A701A" w:rsidRDefault="00911F8D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6"/>
                <w:szCs w:val="16"/>
              </w:rPr>
            </w:pP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29</w:t>
            </w:r>
            <w:r w:rsid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 </w:t>
            </w:r>
            <w:r w:rsidR="001C4A97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 </w:t>
            </w: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Fall Festival</w:t>
            </w: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2035C251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3014921A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OCTOBER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1F6174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1</w:t>
                  </w:r>
                </w:p>
              </w:tc>
            </w:tr>
            <w:tr w:rsidR="00B469BB" w:rsidRPr="006A701A" w14:paraId="09557824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9EADD6"/>
                  </w:tcBorders>
                  <w:shd w:val="clear" w:color="auto" w:fill="E0E0E0"/>
                  <w:vAlign w:val="center"/>
                </w:tcPr>
                <w:p w14:paraId="496C7338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608D045B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1CED0F2C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4D6BC4FA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3A709B4A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vAlign w:val="center"/>
                </w:tcPr>
                <w:p w14:paraId="0D023203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9EADD6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845658C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1E0422" w:rsidRPr="006A701A" w14:paraId="642F6897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2EEEAD1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1573CF3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16E0FB6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5019350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7214E1A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2621AAC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4A11F0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</w:t>
                  </w:r>
                </w:p>
              </w:tc>
            </w:tr>
            <w:tr w:rsidR="001E0422" w:rsidRPr="006A701A" w14:paraId="13600676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09CC532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7E9FDBE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55C35494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419085C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6068551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1D94551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E919DC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9</w:t>
                  </w:r>
                </w:p>
              </w:tc>
            </w:tr>
            <w:tr w:rsidR="001E0422" w:rsidRPr="006A701A" w14:paraId="0FAA60D9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5E4A4C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F930E5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1799C61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015254AE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4E873A4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34D38FE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345967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6</w:t>
                  </w:r>
                </w:p>
              </w:tc>
            </w:tr>
            <w:tr w:rsidR="001E0422" w:rsidRPr="006A701A" w14:paraId="00B8F345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165223D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68360C74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7C88A90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21CAAC5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77437F2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7372797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9AB03AE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3</w:t>
                  </w:r>
                </w:p>
              </w:tc>
            </w:tr>
            <w:tr w:rsidR="001E0422" w:rsidRPr="006A701A" w14:paraId="6D2B3292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5259555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482CAC9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74E555E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1D1D31D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040EFF4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4E63C9F0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546EE2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0</w:t>
                  </w:r>
                </w:p>
              </w:tc>
            </w:tr>
            <w:tr w:rsidR="001E0422" w:rsidRPr="006A701A" w14:paraId="0CE1EF55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6" w:space="0" w:color="948A54"/>
                  </w:tcBorders>
                  <w:shd w:val="clear" w:color="auto" w:fill="E0E0E0"/>
                  <w:vAlign w:val="center"/>
                </w:tcPr>
                <w:p w14:paraId="2D3FF42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0986C31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11F7A01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63C5CF3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36ACA0DE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6" w:space="0" w:color="948A54"/>
                  </w:tcBorders>
                  <w:vAlign w:val="center"/>
                </w:tcPr>
                <w:p w14:paraId="17A43D9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6" w:space="0" w:color="948A54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2DB94A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52A7599C" w14:textId="77777777" w:rsidR="00B469BB" w:rsidRPr="006A701A" w:rsidRDefault="00B469B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79258551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3B9AB0C0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2F7877DA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APRIL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B928F8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2</w:t>
                  </w:r>
                </w:p>
              </w:tc>
            </w:tr>
            <w:tr w:rsidR="00B469BB" w:rsidRPr="006A701A" w14:paraId="6FCB5387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87B8553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5B6973E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8D51A69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26315C6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E47087F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1DD97D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22D52BA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A17EBC" w:rsidRPr="006A701A" w14:paraId="059D28CE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650577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337EF42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3E282F5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3C6AB86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7AF083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0DA622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4F4FD10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</w:t>
                  </w:r>
                </w:p>
              </w:tc>
            </w:tr>
            <w:tr w:rsidR="00A17EBC" w:rsidRPr="006A701A" w14:paraId="645D5774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933201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96296C7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3F1F5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EA23EA6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14A2B51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56C8112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EA03D51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9</w:t>
                  </w:r>
                </w:p>
              </w:tc>
            </w:tr>
            <w:tr w:rsidR="00A17EBC" w:rsidRPr="006A701A" w14:paraId="0E5059EE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BF0EB82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87C96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846FCF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645E10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37951B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040EBBF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5A0A114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6</w:t>
                  </w:r>
                </w:p>
              </w:tc>
            </w:tr>
            <w:tr w:rsidR="00A17EBC" w:rsidRPr="006A701A" w14:paraId="1876CCBD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B96C346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1CE16A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A48677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6B6867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3525B3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982968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1D5F723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3</w:t>
                  </w:r>
                </w:p>
              </w:tc>
            </w:tr>
            <w:tr w:rsidR="00A17EBC" w:rsidRPr="006A701A" w14:paraId="289DF134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0992C07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F3AD951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FAFCAEB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08990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2E44EFA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BB6C30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D65E20D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  <w:r w:rsidRPr="006A701A">
                    <w:rPr>
                      <w:rFonts w:cs="Georgia"/>
                      <w:sz w:val="16"/>
                      <w:szCs w:val="16"/>
                    </w:rPr>
                    <w:t>30</w:t>
                  </w:r>
                </w:p>
              </w:tc>
            </w:tr>
            <w:tr w:rsidR="00A17EBC" w:rsidRPr="006A701A" w14:paraId="4F79BC47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E3B219F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D85A06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A67B935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838F0A9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B754508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CE6223E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3BC724C" w14:textId="77777777" w:rsidR="00A17EBC" w:rsidRPr="006A701A" w:rsidRDefault="00A17EBC" w:rsidP="00A17EBC">
                  <w:pPr>
                    <w:jc w:val="center"/>
                    <w:rPr>
                      <w:rFonts w:cs="Georgia"/>
                      <w:sz w:val="16"/>
                      <w:szCs w:val="16"/>
                    </w:rPr>
                  </w:pPr>
                </w:p>
              </w:tc>
            </w:tr>
          </w:tbl>
          <w:p w14:paraId="0C38D480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7B3CEAC5" w14:textId="46D9E19F" w:rsidR="00506794" w:rsidRPr="006A701A" w:rsidRDefault="00506794" w:rsidP="00EF5103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  <w:r w:rsidRPr="006A701A">
              <w:rPr>
                <w:rStyle w:val="Hyperlink"/>
                <w:rFonts w:cs="Century Gothic"/>
                <w:b/>
                <w:bCs/>
                <w:color w:val="auto"/>
                <w:sz w:val="16"/>
                <w:szCs w:val="16"/>
                <w:u w:val="none"/>
              </w:rPr>
              <w:t xml:space="preserve">  </w:t>
            </w:r>
            <w:r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>6</w:t>
            </w:r>
            <w:r w:rsidR="009914EB"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 xml:space="preserve">  </w:t>
            </w:r>
            <w:r w:rsid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 xml:space="preserve">     </w:t>
            </w:r>
            <w:r w:rsidR="009914EB"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>Progress Report</w:t>
            </w:r>
          </w:p>
          <w:p w14:paraId="4F138E7F" w14:textId="77777777" w:rsidR="006A701A" w:rsidRPr="006A701A" w:rsidRDefault="006A701A" w:rsidP="00EF5103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</w:p>
          <w:p w14:paraId="1E41AD15" w14:textId="56007E81" w:rsidR="00480BA7" w:rsidRPr="006A701A" w:rsidRDefault="00480BA7" w:rsidP="00480BA7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  <w:r w:rsidRPr="006A701A">
              <w:rPr>
                <w:rStyle w:val="Hyperlink"/>
                <w:rFonts w:cs="Century Gothic"/>
                <w:b/>
                <w:bCs/>
                <w:color w:val="auto"/>
                <w:sz w:val="16"/>
                <w:szCs w:val="16"/>
                <w:u w:val="none"/>
              </w:rPr>
              <w:t>11-</w:t>
            </w:r>
            <w:proofErr w:type="gramStart"/>
            <w:r w:rsidRPr="006A701A">
              <w:rPr>
                <w:rStyle w:val="Hyperlink"/>
                <w:rFonts w:cs="Century Gothic"/>
                <w:b/>
                <w:bCs/>
                <w:color w:val="auto"/>
                <w:sz w:val="16"/>
                <w:szCs w:val="16"/>
                <w:u w:val="none"/>
              </w:rPr>
              <w:t>15</w:t>
            </w:r>
            <w:r w:rsidR="00572B9E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 xml:space="preserve">  </w:t>
            </w:r>
            <w:r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>Spring</w:t>
            </w:r>
            <w:proofErr w:type="gramEnd"/>
            <w:r w:rsidRPr="006A701A"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  <w:t xml:space="preserve"> Break</w:t>
            </w:r>
          </w:p>
          <w:p w14:paraId="6E993111" w14:textId="77777777" w:rsidR="00B469BB" w:rsidRPr="006A701A" w:rsidRDefault="00B469BB" w:rsidP="006A701A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</w:p>
        </w:tc>
      </w:tr>
      <w:tr w:rsidR="00B469BB" w14:paraId="69AD1471" w14:textId="77777777" w:rsidTr="007E0213">
        <w:trPr>
          <w:trHeight w:hRule="exact" w:val="82"/>
        </w:trPr>
        <w:tc>
          <w:tcPr>
            <w:tcW w:w="2539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3840A690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2342A90C" w14:textId="77777777" w:rsidR="00B469BB" w:rsidRPr="006A701A" w:rsidRDefault="00B469BB">
            <w:pPr>
              <w:pStyle w:val="Month"/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bottom w:w="115" w:type="dxa"/>
            </w:tcMar>
            <w:vAlign w:val="center"/>
          </w:tcPr>
          <w:p w14:paraId="4F5BF6D1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</w:tcPr>
          <w:p w14:paraId="16189861" w14:textId="77777777" w:rsidR="00B469BB" w:rsidRPr="006A701A" w:rsidRDefault="00B469BB">
            <w:pPr>
              <w:pStyle w:val="Month"/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489A7CA8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</w:tr>
      <w:tr w:rsidR="00B469BB" w14:paraId="48D775FC" w14:textId="77777777" w:rsidTr="007E0213">
        <w:trPr>
          <w:trHeight w:val="1385"/>
        </w:trPr>
        <w:tc>
          <w:tcPr>
            <w:tcW w:w="253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49F3B232" w14:textId="0C31DC93" w:rsidR="000C05FE" w:rsidRPr="006A701A" w:rsidRDefault="006A701A" w:rsidP="006A701A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  <w:r w:rsidRPr="006A701A">
              <w:rPr>
                <w:rStyle w:val="CalendarInformationBoldChar"/>
                <w:sz w:val="16"/>
                <w:szCs w:val="16"/>
              </w:rPr>
              <w:t>1</w:t>
            </w: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     </w:t>
            </w:r>
            <w:r w:rsidR="000C05FE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Virtual Learning Day</w:t>
            </w:r>
          </w:p>
          <w:p w14:paraId="79754D22" w14:textId="77777777" w:rsidR="006A701A" w:rsidRPr="006A701A" w:rsidRDefault="006A701A" w:rsidP="006A701A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</w:p>
          <w:p w14:paraId="2FF623F8" w14:textId="52F8C6B7" w:rsidR="0077489B" w:rsidRPr="006A701A" w:rsidRDefault="0077489B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10</w:t>
            </w:r>
            <w:r w:rsidR="00605FBE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</w:t>
            </w:r>
            <w:r w:rsid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 </w:t>
            </w:r>
            <w:r w:rsidR="001C4A97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</w:t>
            </w:r>
            <w:r w:rsidR="00605FBE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Progress Report</w:t>
            </w:r>
          </w:p>
          <w:p w14:paraId="2B02D461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</w:p>
          <w:p w14:paraId="10CEB0AC" w14:textId="6430BB90" w:rsidR="00B469BB" w:rsidRPr="006A701A" w:rsidRDefault="00B469BB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  <w:r w:rsidRPr="006A701A">
              <w:rPr>
                <w:rStyle w:val="CalendarInformationBoldChar"/>
                <w:sz w:val="16"/>
                <w:szCs w:val="16"/>
              </w:rPr>
              <w:t>11</w:t>
            </w:r>
            <w:r w:rsidR="001C4A97" w:rsidRPr="006A701A">
              <w:rPr>
                <w:rStyle w:val="CalendarInformationBoldChar"/>
                <w:sz w:val="16"/>
                <w:szCs w:val="16"/>
              </w:rPr>
              <w:t xml:space="preserve"> </w:t>
            </w:r>
            <w:r w:rsidR="006A701A">
              <w:rPr>
                <w:rStyle w:val="CalendarInformationBoldChar"/>
                <w:sz w:val="16"/>
                <w:szCs w:val="16"/>
              </w:rPr>
              <w:t xml:space="preserve">   </w:t>
            </w:r>
            <w:r w:rsidR="001C4A97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</w:t>
            </w:r>
            <w:hyperlink r:id="rId9" w:history="1">
              <w:r w:rsidRPr="006A701A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Veterans Day</w:t>
              </w:r>
            </w:hyperlink>
          </w:p>
          <w:p w14:paraId="0ADECE0C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47CA1A81" w14:textId="77777777" w:rsidR="00B469BB" w:rsidRPr="006A701A" w:rsidRDefault="00D5335D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A701A">
              <w:rPr>
                <w:sz w:val="16"/>
                <w:szCs w:val="16"/>
              </w:rPr>
              <w:t>22-</w:t>
            </w:r>
            <w:r w:rsidR="00470C00" w:rsidRPr="006A701A">
              <w:rPr>
                <w:sz w:val="16"/>
                <w:szCs w:val="16"/>
              </w:rPr>
              <w:t xml:space="preserve">26 Thanksgiving Break </w:t>
            </w:r>
          </w:p>
          <w:p w14:paraId="2F67AE7E" w14:textId="77777777" w:rsidR="00B469BB" w:rsidRPr="006A701A" w:rsidRDefault="00B469B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9EADD6"/>
                <w:left w:val="single" w:sz="4" w:space="0" w:color="9EADD6"/>
                <w:bottom w:val="single" w:sz="4" w:space="0" w:color="9EADD6"/>
                <w:right w:val="single" w:sz="4" w:space="0" w:color="9EADD6"/>
                <w:insideH w:val="single" w:sz="4" w:space="0" w:color="9EADD6"/>
                <w:insideV w:val="single" w:sz="4" w:space="0" w:color="9EADD6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3CBEBA16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9EADD6"/>
                    <w:left w:val="single" w:sz="4" w:space="0" w:color="9EADD6"/>
                    <w:bottom w:val="single" w:sz="4" w:space="0" w:color="333300"/>
                    <w:right w:val="single" w:sz="4" w:space="0" w:color="9EADD6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379DD344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NOVEMBER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997FF2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1</w:t>
                  </w:r>
                </w:p>
              </w:tc>
            </w:tr>
            <w:tr w:rsidR="00B469BB" w:rsidRPr="006A701A" w14:paraId="37DD4CB4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BF5A46C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9B1B98C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2280281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3F4F61D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7929BEA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E7430A1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A7A7B6A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1E0422" w:rsidRPr="006A701A" w14:paraId="0F643C17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FD45BE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0D65D7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CCB96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AF1AB7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4ACDA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C0D4C4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4AF2D2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6</w:t>
                  </w:r>
                </w:p>
              </w:tc>
            </w:tr>
            <w:tr w:rsidR="001E0422" w:rsidRPr="006A701A" w14:paraId="5AE7C026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361E8B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E2899D4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6A2377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836240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010CD9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FAB60B0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CA90312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3</w:t>
                  </w:r>
                </w:p>
              </w:tc>
            </w:tr>
            <w:tr w:rsidR="001E0422" w:rsidRPr="006A701A" w14:paraId="22A40ECC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7C3604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D50470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BC2825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00FC59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81BCDE0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DB6080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B5EE5D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0</w:t>
                  </w:r>
                </w:p>
              </w:tc>
            </w:tr>
            <w:tr w:rsidR="001E0422" w:rsidRPr="006A701A" w14:paraId="291F877B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AD8699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B57E2F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5AB8D3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154CB74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D0DC02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391C662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A74424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7</w:t>
                  </w:r>
                </w:p>
              </w:tc>
            </w:tr>
            <w:tr w:rsidR="001E0422" w:rsidRPr="006A701A" w14:paraId="520AAD26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99D482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E690F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55364A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B4A866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51429A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18E3FD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933C49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  <w:tr w:rsidR="001E0422" w:rsidRPr="006A701A" w14:paraId="079E6E89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EA17D3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4DB53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42D0FB7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FC09D12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B56A13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573A77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0ECCDC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64033630" w14:textId="77777777" w:rsidR="00B469BB" w:rsidRPr="006A701A" w:rsidRDefault="00B469B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6A42C705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2D501737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1EDA0720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MAY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A91BDC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2</w:t>
                  </w:r>
                </w:p>
              </w:tc>
            </w:tr>
            <w:tr w:rsidR="00B469BB" w:rsidRPr="006A701A" w14:paraId="4D12FCC4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497627B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EAA1027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D3A9198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AF03D93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D770393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9D0E9B5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EA28D49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A17EBC" w:rsidRPr="006A701A" w14:paraId="2948C5FC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C77BD79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8ACB5BB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4C49AA1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56CE835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E150B4D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85F5ED7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DC63E17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7</w:t>
                  </w:r>
                </w:p>
              </w:tc>
            </w:tr>
            <w:tr w:rsidR="00A17EBC" w:rsidRPr="006A701A" w14:paraId="62B33EB6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7E00EEA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9A913F5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6F5588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830E65E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702AB8C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C7BD608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5CE9EEB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4</w:t>
                  </w:r>
                </w:p>
              </w:tc>
            </w:tr>
            <w:tr w:rsidR="00A17EBC" w:rsidRPr="006A701A" w14:paraId="27A779D3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179C5CE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7A622B7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B8E86C6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5D5078F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88FEA8B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259810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1474ED2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1</w:t>
                  </w:r>
                </w:p>
              </w:tc>
            </w:tr>
            <w:tr w:rsidR="00A17EBC" w:rsidRPr="006A701A" w14:paraId="67B1F348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EF95B95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F3B56DC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27FEB1F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06BDCC1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5009F73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3F1AF43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9DD3E75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8</w:t>
                  </w:r>
                </w:p>
              </w:tc>
            </w:tr>
            <w:tr w:rsidR="00A17EBC" w:rsidRPr="006A701A" w14:paraId="148B3241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0CEF6C3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EDD5602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C3942EC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BC93A6B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1D2D6D1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087CF63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52C0366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  <w:tr w:rsidR="00A17EBC" w:rsidRPr="006A701A" w14:paraId="62DB5895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B13A50E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BAFE1D3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5775065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D53E62A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6B1D14B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EB703C9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E19122F" w14:textId="77777777" w:rsidR="00A17EBC" w:rsidRPr="006A701A" w:rsidRDefault="00A17EBC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13E23F39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69A0212E" w14:textId="77777777" w:rsidR="00F16057" w:rsidRPr="006A701A" w:rsidRDefault="00F16057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6"/>
                <w:szCs w:val="16"/>
              </w:rPr>
            </w:pPr>
          </w:p>
          <w:p w14:paraId="0DF79986" w14:textId="174AE61E" w:rsidR="00B469BB" w:rsidRDefault="00EB2A0E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  <w:r w:rsidRPr="006A701A">
              <w:rPr>
                <w:b/>
                <w:bCs/>
                <w:sz w:val="16"/>
                <w:szCs w:val="16"/>
              </w:rPr>
              <w:t>08</w:t>
            </w:r>
            <w:r w:rsidR="006A701A">
              <w:rPr>
                <w:b/>
                <w:bCs/>
                <w:sz w:val="16"/>
                <w:szCs w:val="16"/>
              </w:rPr>
              <w:t xml:space="preserve">      </w:t>
            </w:r>
            <w:hyperlink r:id="rId10" w:history="1">
              <w:r w:rsidR="002B0EBE" w:rsidRPr="006A701A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Mother’s</w:t>
              </w:r>
              <w:r w:rsidR="00B469BB" w:rsidRPr="006A701A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 xml:space="preserve"> Day</w:t>
              </w:r>
            </w:hyperlink>
          </w:p>
          <w:p w14:paraId="6BFC5F9E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6EC94F11" w14:textId="248B8344" w:rsidR="00F16057" w:rsidRDefault="00F16057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6A701A">
              <w:rPr>
                <w:sz w:val="16"/>
                <w:szCs w:val="16"/>
              </w:rPr>
              <w:t>13      Last Day ½ day</w:t>
            </w:r>
          </w:p>
          <w:p w14:paraId="62F03267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3BEB3184" w14:textId="32B39F7D" w:rsidR="00B469BB" w:rsidRPr="006A701A" w:rsidRDefault="00A91BDC" w:rsidP="002B0EBE">
            <w:pPr>
              <w:pStyle w:val="CalendarInformation"/>
              <w:framePr w:hSpace="0" w:wrap="auto" w:vAnchor="margin" w:hAnchor="text" w:xAlign="left" w:yAlign="inline"/>
              <w:rPr>
                <w:b/>
                <w:sz w:val="16"/>
                <w:szCs w:val="16"/>
              </w:rPr>
            </w:pPr>
            <w:r w:rsidRPr="006A701A">
              <w:rPr>
                <w:b/>
                <w:sz w:val="16"/>
                <w:szCs w:val="16"/>
              </w:rPr>
              <w:t>3</w:t>
            </w:r>
            <w:r w:rsidR="00A17EBC" w:rsidRPr="006A701A">
              <w:rPr>
                <w:b/>
                <w:sz w:val="16"/>
                <w:szCs w:val="16"/>
              </w:rPr>
              <w:t>0</w:t>
            </w:r>
            <w:r w:rsidR="002B0EBE" w:rsidRPr="006A701A">
              <w:rPr>
                <w:b/>
                <w:sz w:val="16"/>
                <w:szCs w:val="16"/>
              </w:rPr>
              <w:t xml:space="preserve"> </w:t>
            </w:r>
            <w:r w:rsidR="006A701A">
              <w:rPr>
                <w:b/>
                <w:sz w:val="16"/>
                <w:szCs w:val="16"/>
              </w:rPr>
              <w:t xml:space="preserve">     </w:t>
            </w:r>
            <w:hyperlink r:id="rId11" w:history="1">
              <w:r w:rsidR="002B0EBE" w:rsidRPr="006A701A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Memorial’s Day</w:t>
              </w:r>
            </w:hyperlink>
          </w:p>
        </w:tc>
      </w:tr>
      <w:tr w:rsidR="00B469BB" w14:paraId="4E20D8E6" w14:textId="77777777" w:rsidTr="007E0213">
        <w:trPr>
          <w:trHeight w:hRule="exact" w:val="82"/>
        </w:trPr>
        <w:tc>
          <w:tcPr>
            <w:tcW w:w="2539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0CD62702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0EA31EC4" w14:textId="77777777" w:rsidR="00B469BB" w:rsidRPr="006A701A" w:rsidRDefault="00B469BB" w:rsidP="002B0EBE">
            <w:pPr>
              <w:pStyle w:val="Month"/>
              <w:jc w:val="left"/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bottom w:w="115" w:type="dxa"/>
            </w:tcMar>
            <w:vAlign w:val="center"/>
          </w:tcPr>
          <w:p w14:paraId="22E01108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08FA32DB" w14:textId="77777777" w:rsidR="00B469BB" w:rsidRPr="006A701A" w:rsidRDefault="00B469BB">
            <w:pPr>
              <w:pStyle w:val="Month"/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017DB1F6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</w:tr>
      <w:tr w:rsidR="00B469BB" w14:paraId="7AF9718B" w14:textId="77777777" w:rsidTr="007E0213">
        <w:trPr>
          <w:trHeight w:val="1655"/>
        </w:trPr>
        <w:tc>
          <w:tcPr>
            <w:tcW w:w="253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5D2DC1AD" w14:textId="6D68EC65" w:rsidR="00B469BB" w:rsidRDefault="00197095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1</w:t>
            </w:r>
            <w:r w:rsidR="00335DEF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3</w:t>
            </w:r>
            <w:r w:rsidR="000C05FE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   </w:t>
            </w:r>
            <w:r w:rsidR="00335DEF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End of 2</w:t>
            </w:r>
            <w:r w:rsidR="00335DEF" w:rsidRPr="006A701A">
              <w:rPr>
                <w:rStyle w:val="CalendarInformationBoldChar"/>
                <w:b w:val="0"/>
                <w:bCs w:val="0"/>
                <w:sz w:val="16"/>
                <w:szCs w:val="16"/>
                <w:vertAlign w:val="superscript"/>
              </w:rPr>
              <w:t>nd</w:t>
            </w:r>
            <w:r w:rsidR="00335DEF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9 weeks</w:t>
            </w:r>
          </w:p>
          <w:p w14:paraId="6D41CE08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</w:p>
          <w:p w14:paraId="2B356FA7" w14:textId="108A061D" w:rsidR="003A237E" w:rsidRDefault="001C4A97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16</w:t>
            </w:r>
            <w:r w:rsidR="003A237E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</w:t>
            </w:r>
            <w:r w:rsidR="000C05FE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 xml:space="preserve">    </w:t>
            </w:r>
            <w:r w:rsidR="003A237E"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Half Day Early Dismissal</w:t>
            </w:r>
          </w:p>
          <w:p w14:paraId="1A194E18" w14:textId="77777777" w:rsidR="006A701A" w:rsidRPr="006A701A" w:rsidRDefault="006A701A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</w:p>
          <w:p w14:paraId="3C0916F6" w14:textId="105397C3" w:rsidR="00906905" w:rsidRPr="006A701A" w:rsidRDefault="00D74155">
            <w:pPr>
              <w:pStyle w:val="CalendarInformation"/>
              <w:framePr w:hSpace="0" w:wrap="auto" w:vAnchor="margin" w:hAnchor="text" w:xAlign="left" w:yAlign="inline"/>
              <w:rPr>
                <w:b/>
                <w:bCs/>
                <w:sz w:val="16"/>
                <w:szCs w:val="16"/>
              </w:rPr>
            </w:pPr>
            <w:r w:rsidRPr="006A701A">
              <w:rPr>
                <w:rStyle w:val="CalendarInformationBoldChar"/>
                <w:b w:val="0"/>
                <w:bCs w:val="0"/>
                <w:sz w:val="16"/>
                <w:szCs w:val="16"/>
              </w:rPr>
              <w:t>20-31 Christmas Break</w:t>
            </w: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1D475F9B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43C2A52C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DECEMBER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4F262A" w:rsidRPr="006A701A">
                    <w:rPr>
                      <w:sz w:val="16"/>
                      <w:szCs w:val="16"/>
                    </w:rPr>
                    <w:t>2</w:t>
                  </w:r>
                  <w:r w:rsidR="00A17EBC" w:rsidRPr="006A701A">
                    <w:rPr>
                      <w:sz w:val="16"/>
                      <w:szCs w:val="16"/>
                    </w:rPr>
                    <w:t>1</w:t>
                  </w:r>
                </w:p>
              </w:tc>
            </w:tr>
            <w:tr w:rsidR="00B469BB" w:rsidRPr="006A701A" w14:paraId="6418198E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62B6FE2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B70223E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7DE8900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F3AB518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A42295D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739D835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1285A2B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1E0422" w:rsidRPr="006A701A" w14:paraId="371759E6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B99590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F9C98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DB4DAF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E40316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FB4452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1CE22B0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C15B04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4</w:t>
                  </w:r>
                </w:p>
              </w:tc>
            </w:tr>
            <w:tr w:rsidR="001E0422" w:rsidRPr="006A701A" w14:paraId="34D30F4C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5E08D72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29F0D6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AD3059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C8A100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796A44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92924A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A7064AD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1</w:t>
                  </w:r>
                </w:p>
              </w:tc>
            </w:tr>
            <w:tr w:rsidR="001E0422" w:rsidRPr="006A701A" w14:paraId="41E76FA0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FFEB74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9C991A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E6A23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EEA084C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34D302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33D8C1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B34C14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8</w:t>
                  </w:r>
                </w:p>
              </w:tc>
            </w:tr>
            <w:tr w:rsidR="001E0422" w:rsidRPr="006A701A" w14:paraId="0B32745B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6B214C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8D322D4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6EBFC6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3DD52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D2710AF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EB7E96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08220D6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5</w:t>
                  </w:r>
                </w:p>
              </w:tc>
            </w:tr>
            <w:tr w:rsidR="001E0422" w:rsidRPr="006A701A" w14:paraId="3D2AAE8B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9A68CE5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577EBC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9C3EA8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91C6A1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21F54B0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00DDB2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1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745D5E0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  <w:tr w:rsidR="001E0422" w:rsidRPr="006A701A" w14:paraId="7AAF2312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976DEDE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050B25B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2D72061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202027A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225E8F9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3676C73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1B8695E" w14:textId="77777777" w:rsidR="001E0422" w:rsidRPr="006A701A" w:rsidRDefault="001E0422" w:rsidP="001E0422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2BE16745" w14:textId="77777777" w:rsidR="00B469BB" w:rsidRPr="006A701A" w:rsidRDefault="00B469B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0143941E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:rsidRPr="006A701A" w14:paraId="4B813967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1895F268" w14:textId="77777777" w:rsidR="00B469BB" w:rsidRPr="006A701A" w:rsidRDefault="00B469BB" w:rsidP="00B6311F">
                  <w:pPr>
                    <w:pStyle w:val="Month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 xml:space="preserve">JUNE </w:t>
                  </w:r>
                  <w:r w:rsidR="0034610F" w:rsidRPr="006A701A">
                    <w:rPr>
                      <w:sz w:val="16"/>
                      <w:szCs w:val="16"/>
                    </w:rPr>
                    <w:t>‘</w:t>
                  </w:r>
                  <w:r w:rsidR="00A17EBC" w:rsidRPr="006A701A">
                    <w:rPr>
                      <w:sz w:val="16"/>
                      <w:szCs w:val="16"/>
                    </w:rPr>
                    <w:t>22</w:t>
                  </w:r>
                </w:p>
              </w:tc>
            </w:tr>
            <w:tr w:rsidR="00B469BB" w:rsidRPr="006A701A" w14:paraId="0F9B1BFA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783FD8C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DA2ACD7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4CD8ACC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C529405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7054A7A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106E8D0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11E39C5" w14:textId="77777777" w:rsidR="00B469BB" w:rsidRPr="006A701A" w:rsidRDefault="00B469BB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S</w:t>
                  </w:r>
                </w:p>
              </w:tc>
            </w:tr>
            <w:tr w:rsidR="001E0422" w:rsidRPr="006A701A" w14:paraId="64990369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C8CFE64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808217C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F9861C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19AC7DF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9F29ED7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BC45601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6242B2B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4</w:t>
                  </w:r>
                </w:p>
              </w:tc>
            </w:tr>
            <w:tr w:rsidR="001E0422" w:rsidRPr="006A701A" w14:paraId="379E7F87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D24B779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49F7F1C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5DC536D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07958EA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54B417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E8DC135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0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F39CDF2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1</w:t>
                  </w:r>
                </w:p>
              </w:tc>
            </w:tr>
            <w:tr w:rsidR="001E0422" w:rsidRPr="006A701A" w14:paraId="7F952679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68F23E0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C602D4E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0B6D684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1503CE1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E3C3CB0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7F0E137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7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EFCB414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8</w:t>
                  </w:r>
                </w:p>
              </w:tc>
            </w:tr>
            <w:tr w:rsidR="001E0422" w:rsidRPr="006A701A" w14:paraId="5C40E39C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7F1ED8A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1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7328B18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90EE7E5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BE2FD4E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E1C6D42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398413C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4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30B86D8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5</w:t>
                  </w:r>
                </w:p>
              </w:tc>
            </w:tr>
            <w:tr w:rsidR="001E0422" w:rsidRPr="006A701A" w14:paraId="4721C72B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068BB07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CDBCFD7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7C12BD7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8BBD4E8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2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8E3C782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  <w:r w:rsidRPr="006A701A">
                    <w:rPr>
                      <w:sz w:val="16"/>
                      <w:szCs w:val="16"/>
                    </w:rPr>
                    <w:t>3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569B08D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2A6E166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  <w:tr w:rsidR="001E0422" w:rsidRPr="006A701A" w14:paraId="3184D511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5E2908A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FCFE8C2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621203C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FDE7BC2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53E92C7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C9192D7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7BB24F1" w14:textId="77777777" w:rsidR="001E0422" w:rsidRPr="006A701A" w:rsidRDefault="001E0422" w:rsidP="00A17EBC">
                  <w:pPr>
                    <w:pStyle w:val="Daysoftheweek"/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4FEECAC3" w14:textId="77777777" w:rsidR="00B469BB" w:rsidRPr="006A701A" w:rsidRDefault="00B469BB">
            <w:pPr>
              <w:rPr>
                <w:sz w:val="16"/>
                <w:szCs w:val="16"/>
              </w:rPr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16E56FA9" w14:textId="359B58E1" w:rsidR="00B469BB" w:rsidRPr="006A701A" w:rsidRDefault="002B0EBE" w:rsidP="004E28E8">
            <w:pPr>
              <w:pStyle w:val="CalendarInformation"/>
              <w:framePr w:hSpace="0" w:wrap="auto" w:vAnchor="margin" w:hAnchor="text" w:xAlign="left" w:yAlign="inline"/>
              <w:tabs>
                <w:tab w:val="clear" w:pos="576"/>
                <w:tab w:val="left" w:pos="611"/>
              </w:tabs>
              <w:rPr>
                <w:sz w:val="16"/>
                <w:szCs w:val="16"/>
              </w:rPr>
            </w:pPr>
            <w:r w:rsidRPr="006A701A">
              <w:rPr>
                <w:sz w:val="16"/>
                <w:szCs w:val="16"/>
              </w:rPr>
              <w:t xml:space="preserve"> </w:t>
            </w:r>
            <w:r w:rsidR="00A17EBC" w:rsidRPr="006A701A">
              <w:rPr>
                <w:b/>
                <w:sz w:val="16"/>
                <w:szCs w:val="16"/>
              </w:rPr>
              <w:t>19</w:t>
            </w:r>
            <w:r w:rsidR="006A701A">
              <w:rPr>
                <w:b/>
                <w:sz w:val="16"/>
                <w:szCs w:val="16"/>
              </w:rPr>
              <w:t xml:space="preserve">     </w:t>
            </w:r>
            <w:hyperlink r:id="rId12" w:history="1">
              <w:r w:rsidRPr="006A701A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Father’s Day</w:t>
              </w:r>
            </w:hyperlink>
          </w:p>
        </w:tc>
      </w:tr>
      <w:tr w:rsidR="00B469BB" w14:paraId="2A5E56F1" w14:textId="77777777" w:rsidTr="007E0213">
        <w:trPr>
          <w:trHeight w:hRule="exact" w:val="82"/>
        </w:trPr>
        <w:tc>
          <w:tcPr>
            <w:tcW w:w="2539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4E85E8D1" w14:textId="77777777" w:rsidR="00B469BB" w:rsidRDefault="00B469BB"/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02417591" w14:textId="77777777" w:rsidR="00B469BB" w:rsidRDefault="00B469BB">
            <w:pPr>
              <w:pStyle w:val="Month"/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noWrap/>
            <w:tcMar>
              <w:bottom w:w="115" w:type="dxa"/>
            </w:tcMar>
            <w:vAlign w:val="center"/>
          </w:tcPr>
          <w:p w14:paraId="2447F4C6" w14:textId="77777777" w:rsidR="00B469BB" w:rsidRDefault="00B469BB"/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top w:w="86" w:type="dxa"/>
              <w:left w:w="115" w:type="dxa"/>
              <w:bottom w:w="115" w:type="dxa"/>
              <w:right w:w="115" w:type="dxa"/>
            </w:tcMar>
            <w:vAlign w:val="center"/>
          </w:tcPr>
          <w:p w14:paraId="77861324" w14:textId="77777777" w:rsidR="00B469BB" w:rsidRDefault="00B469BB">
            <w:pPr>
              <w:pStyle w:val="Month"/>
            </w:pPr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nil"/>
            </w:tcBorders>
            <w:tcMar>
              <w:bottom w:w="115" w:type="dxa"/>
            </w:tcMar>
          </w:tcPr>
          <w:p w14:paraId="6D993A4C" w14:textId="77777777" w:rsidR="00B469BB" w:rsidRDefault="00B469BB"/>
        </w:tc>
      </w:tr>
      <w:tr w:rsidR="00B469BB" w14:paraId="41006847" w14:textId="77777777" w:rsidTr="00572B9E">
        <w:trPr>
          <w:trHeight w:val="1979"/>
        </w:trPr>
        <w:tc>
          <w:tcPr>
            <w:tcW w:w="2539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</w:tcPr>
          <w:p w14:paraId="003A3399" w14:textId="50E9336B" w:rsidR="00294E52" w:rsidRDefault="000C05FE" w:rsidP="000C05FE">
            <w:pPr>
              <w:pStyle w:val="CalendarInformation"/>
              <w:framePr w:hSpace="0" w:wrap="auto" w:vAnchor="margin" w:hAnchor="text" w:xAlign="left" w:yAlign="inline"/>
              <w:rPr>
                <w:rStyle w:val="Hyperlink"/>
                <w:rFonts w:cs="Century Gothic"/>
                <w:color w:val="auto"/>
                <w:sz w:val="16"/>
                <w:szCs w:val="16"/>
                <w:u w:val="none"/>
              </w:rPr>
            </w:pPr>
            <w:r w:rsidRPr="006A701A">
              <w:rPr>
                <w:b/>
                <w:bCs/>
                <w:sz w:val="16"/>
                <w:szCs w:val="16"/>
              </w:rPr>
              <w:t>1</w:t>
            </w:r>
            <w:r w:rsidR="00186804" w:rsidRPr="00B07074">
              <w:rPr>
                <w:sz w:val="16"/>
                <w:szCs w:val="16"/>
              </w:rPr>
              <w:t xml:space="preserve"> </w:t>
            </w:r>
            <w:r w:rsidRPr="00B07074">
              <w:rPr>
                <w:sz w:val="16"/>
                <w:szCs w:val="16"/>
              </w:rPr>
              <w:t xml:space="preserve"> </w:t>
            </w:r>
            <w:r w:rsidR="006A701A">
              <w:rPr>
                <w:sz w:val="16"/>
                <w:szCs w:val="16"/>
              </w:rPr>
              <w:t xml:space="preserve"> </w:t>
            </w:r>
            <w:r w:rsidRPr="00B07074">
              <w:rPr>
                <w:sz w:val="16"/>
                <w:szCs w:val="16"/>
              </w:rPr>
              <w:t xml:space="preserve"> </w:t>
            </w:r>
            <w:r w:rsidR="006A701A">
              <w:rPr>
                <w:sz w:val="16"/>
                <w:szCs w:val="16"/>
              </w:rPr>
              <w:t xml:space="preserve"> </w:t>
            </w:r>
            <w:hyperlink r:id="rId13" w:history="1">
              <w:r w:rsidR="00294E52" w:rsidRPr="00B07074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New Year's Day</w:t>
              </w:r>
            </w:hyperlink>
          </w:p>
          <w:p w14:paraId="3C6B2AED" w14:textId="77777777" w:rsidR="006A701A" w:rsidRPr="00B07074" w:rsidRDefault="006A701A" w:rsidP="000C05FE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</w:p>
          <w:p w14:paraId="53DA121A" w14:textId="2D72AA55" w:rsidR="00252535" w:rsidRDefault="00252535" w:rsidP="00186804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 w:rsidRPr="00B07074">
              <w:rPr>
                <w:sz w:val="16"/>
                <w:szCs w:val="16"/>
              </w:rPr>
              <w:t>3</w:t>
            </w:r>
            <w:r w:rsidR="000C05FE" w:rsidRPr="00B07074">
              <w:rPr>
                <w:sz w:val="16"/>
                <w:szCs w:val="16"/>
              </w:rPr>
              <w:t xml:space="preserve">   </w:t>
            </w:r>
            <w:r w:rsidR="006A701A">
              <w:rPr>
                <w:sz w:val="16"/>
                <w:szCs w:val="16"/>
              </w:rPr>
              <w:t xml:space="preserve"> </w:t>
            </w:r>
            <w:r w:rsidRPr="00B07074">
              <w:rPr>
                <w:sz w:val="16"/>
                <w:szCs w:val="16"/>
              </w:rPr>
              <w:t>Students Return to Sc</w:t>
            </w:r>
            <w:r w:rsidR="00186804" w:rsidRPr="00B07074">
              <w:rPr>
                <w:sz w:val="16"/>
                <w:szCs w:val="16"/>
              </w:rPr>
              <w:t>hool</w:t>
            </w:r>
          </w:p>
          <w:p w14:paraId="0F85570B" w14:textId="77777777" w:rsidR="006A701A" w:rsidRPr="00B07074" w:rsidRDefault="006A701A" w:rsidP="00186804">
            <w:pPr>
              <w:pStyle w:val="CalendarInformation"/>
              <w:framePr w:hSpace="0" w:wrap="auto" w:vAnchor="margin" w:hAnchor="text" w:xAlign="left" w:yAlign="inline"/>
              <w:rPr>
                <w:rStyle w:val="CalendarInformationBoldChar"/>
                <w:b w:val="0"/>
                <w:bCs w:val="0"/>
                <w:sz w:val="16"/>
                <w:szCs w:val="16"/>
              </w:rPr>
            </w:pPr>
          </w:p>
          <w:p w14:paraId="6FF55F03" w14:textId="75FE6216" w:rsidR="00B469BB" w:rsidRDefault="000F7189" w:rsidP="002B0EBE">
            <w:pPr>
              <w:pStyle w:val="CalendarInformation"/>
              <w:framePr w:hSpace="0" w:wrap="auto" w:vAnchor="margin" w:hAnchor="text" w:xAlign="left" w:yAlign="inline"/>
            </w:pPr>
            <w:r w:rsidRPr="006A701A">
              <w:rPr>
                <w:rStyle w:val="CalendarInformationBoldChar"/>
                <w:sz w:val="16"/>
                <w:szCs w:val="16"/>
              </w:rPr>
              <w:t>1</w:t>
            </w:r>
            <w:r w:rsidR="00A17EBC" w:rsidRPr="006A701A">
              <w:rPr>
                <w:rStyle w:val="CalendarInformationBoldChar"/>
                <w:sz w:val="16"/>
                <w:szCs w:val="16"/>
              </w:rPr>
              <w:t>7</w:t>
            </w:r>
            <w:r w:rsidR="00B469BB" w:rsidRPr="00B07074">
              <w:rPr>
                <w:sz w:val="16"/>
                <w:szCs w:val="16"/>
              </w:rPr>
              <w:t xml:space="preserve">  </w:t>
            </w:r>
            <w:r w:rsidR="000C05FE" w:rsidRPr="00B07074">
              <w:rPr>
                <w:sz w:val="16"/>
                <w:szCs w:val="16"/>
              </w:rPr>
              <w:t xml:space="preserve"> </w:t>
            </w:r>
            <w:hyperlink r:id="rId14" w:history="1">
              <w:r w:rsidR="00B469BB" w:rsidRPr="00B07074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M.L. King Day</w:t>
              </w:r>
            </w:hyperlink>
          </w:p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14:paraId="5CE8D7A7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334AF013" w14:textId="77777777" w:rsidR="00B469BB" w:rsidRDefault="00B469BB" w:rsidP="00B6311F">
                  <w:pPr>
                    <w:pStyle w:val="Month"/>
                  </w:pPr>
                  <w:r>
                    <w:t xml:space="preserve">JANUARY </w:t>
                  </w:r>
                  <w:r w:rsidR="0034610F">
                    <w:t>‘</w:t>
                  </w:r>
                  <w:r w:rsidR="000F7189">
                    <w:t>2</w:t>
                  </w:r>
                  <w:r w:rsidR="00A17EBC">
                    <w:t>2</w:t>
                  </w:r>
                </w:p>
              </w:tc>
            </w:tr>
            <w:tr w:rsidR="00B469BB" w14:paraId="649116BE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BA5F7D5" w14:textId="77777777" w:rsidR="00B469BB" w:rsidRDefault="00B469BB">
                  <w:pPr>
                    <w:pStyle w:val="Daysoftheweek"/>
                  </w:pPr>
                  <w: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921A23C" w14:textId="77777777" w:rsidR="00B469BB" w:rsidRDefault="00B469BB">
                  <w:pPr>
                    <w:pStyle w:val="Daysoftheweek"/>
                  </w:pPr>
                  <w: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A59BB60" w14:textId="77777777" w:rsidR="00B469BB" w:rsidRDefault="00B469BB">
                  <w:pPr>
                    <w:pStyle w:val="Daysoftheweek"/>
                  </w:pPr>
                  <w: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F763B13" w14:textId="77777777" w:rsidR="00B469BB" w:rsidRDefault="00B469BB">
                  <w:pPr>
                    <w:pStyle w:val="Daysoftheweek"/>
                  </w:pPr>
                  <w: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5C522A4" w14:textId="77777777" w:rsidR="00B469BB" w:rsidRDefault="00B469BB">
                  <w:pPr>
                    <w:pStyle w:val="Daysoftheweek"/>
                  </w:pPr>
                  <w: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CEC626" w14:textId="77777777" w:rsidR="00B469BB" w:rsidRDefault="00B469BB">
                  <w:pPr>
                    <w:pStyle w:val="Daysoftheweek"/>
                  </w:pPr>
                  <w: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59447BE" w14:textId="77777777" w:rsidR="00B469BB" w:rsidRDefault="00B469BB">
                  <w:pPr>
                    <w:pStyle w:val="Daysoftheweek"/>
                  </w:pPr>
                  <w:r>
                    <w:t>S</w:t>
                  </w:r>
                </w:p>
              </w:tc>
            </w:tr>
            <w:tr w:rsidR="001E0422" w14:paraId="38DCBD9F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D22653F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B92DCC8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C2CB5A7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A41AF13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E6127E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9603427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ABDA7D7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</w:t>
                  </w:r>
                </w:p>
              </w:tc>
            </w:tr>
            <w:tr w:rsidR="001E0422" w14:paraId="49AFDCCD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763406D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5AB49E7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73ECE28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F778096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68CF335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85ADD44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7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0E76F92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8</w:t>
                  </w:r>
                </w:p>
              </w:tc>
            </w:tr>
            <w:tr w:rsidR="001E0422" w14:paraId="65CF7BF6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AB6771E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504AC9D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F5EE078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5D648D7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2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8B53381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A8595B4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4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1CD2348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5</w:t>
                  </w:r>
                </w:p>
              </w:tc>
            </w:tr>
            <w:tr w:rsidR="001E0422" w14:paraId="18A18A82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3D3817A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41B21DA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FEE7DB0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B58AC71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9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3DC4D47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58DA203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1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58D4BCC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2</w:t>
                  </w:r>
                </w:p>
              </w:tc>
            </w:tr>
            <w:tr w:rsidR="001E0422" w14:paraId="7A4EA0C9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84B55F3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D2D1202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518C28C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1EC5D50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3C4817B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4A82719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8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1F0B4A3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9</w:t>
                  </w:r>
                </w:p>
              </w:tc>
            </w:tr>
            <w:tr w:rsidR="001E0422" w14:paraId="5516CDF3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57B3B7A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3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3A585EB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3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00F76F8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C53BF77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3E51AFC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7491ED2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0B304013" w14:textId="77777777" w:rsidR="001E0422" w:rsidRPr="00A17EBC" w:rsidRDefault="001E0422" w:rsidP="00A17EBC">
                  <w:pPr>
                    <w:pStyle w:val="Daysoftheweek"/>
                  </w:pPr>
                </w:p>
              </w:tc>
            </w:tr>
          </w:tbl>
          <w:p w14:paraId="66E7D431" w14:textId="77777777" w:rsidR="00B469BB" w:rsidRDefault="00B469BB"/>
        </w:tc>
        <w:tc>
          <w:tcPr>
            <w:tcW w:w="242" w:type="dxa"/>
            <w:tcBorders>
              <w:top w:val="nil"/>
              <w:left w:val="single" w:sz="4" w:space="0" w:color="92CDDC"/>
              <w:bottom w:val="nil"/>
              <w:right w:val="single" w:sz="4" w:space="0" w:color="92CDDC"/>
            </w:tcBorders>
            <w:noWrap/>
            <w:tcMar>
              <w:bottom w:w="115" w:type="dxa"/>
            </w:tcMar>
          </w:tcPr>
          <w:p w14:paraId="66C451BC" w14:textId="77777777" w:rsidR="00B469BB" w:rsidRDefault="00B469BB"/>
        </w:tc>
        <w:tc>
          <w:tcPr>
            <w:tcW w:w="2540" w:type="dxa"/>
            <w:tcBorders>
              <w:top w:val="single" w:sz="4" w:space="0" w:color="92CDDC"/>
              <w:left w:val="single" w:sz="4" w:space="0" w:color="92CDDC"/>
              <w:bottom w:val="single" w:sz="4" w:space="0" w:color="92CDDC"/>
              <w:right w:val="nil"/>
            </w:tcBorders>
            <w:tcMar>
              <w:top w:w="144" w:type="dxa"/>
              <w:left w:w="72" w:type="dxa"/>
              <w:bottom w:w="115" w:type="dxa"/>
              <w:right w:w="72" w:type="dxa"/>
            </w:tcMar>
          </w:tcPr>
          <w:tbl>
            <w:tblPr>
              <w:tblpPr w:leftFromText="180" w:rightFromText="180" w:vertAnchor="page" w:horzAnchor="margin" w:tblpXSpec="center" w:tblpY="1"/>
              <w:tblOverlap w:val="never"/>
              <w:tblW w:w="2167" w:type="dxa"/>
              <w:jc w:val="center"/>
              <w:tblBorders>
                <w:top w:val="single" w:sz="4" w:space="0" w:color="333300"/>
                <w:left w:val="single" w:sz="4" w:space="0" w:color="333300"/>
                <w:bottom w:val="single" w:sz="4" w:space="0" w:color="333300"/>
                <w:right w:val="single" w:sz="4" w:space="0" w:color="333300"/>
                <w:insideH w:val="single" w:sz="4" w:space="0" w:color="333300"/>
                <w:insideV w:val="single" w:sz="4" w:space="0" w:color="333300"/>
              </w:tblBorders>
              <w:tblLayout w:type="fixed"/>
              <w:tblCellMar>
                <w:top w:w="14" w:type="dxa"/>
                <w:left w:w="58" w:type="dxa"/>
                <w:right w:w="58" w:type="dxa"/>
              </w:tblCellMar>
              <w:tblLook w:val="01E0" w:firstRow="1" w:lastRow="1" w:firstColumn="1" w:lastColumn="1" w:noHBand="0" w:noVBand="0"/>
            </w:tblPr>
            <w:tblGrid>
              <w:gridCol w:w="308"/>
              <w:gridCol w:w="307"/>
              <w:gridCol w:w="308"/>
              <w:gridCol w:w="307"/>
              <w:gridCol w:w="308"/>
              <w:gridCol w:w="307"/>
              <w:gridCol w:w="322"/>
            </w:tblGrid>
            <w:tr w:rsidR="00B469BB" w14:paraId="23FDDBA4" w14:textId="77777777" w:rsidTr="007E0213">
              <w:trPr>
                <w:trHeight w:val="277"/>
                <w:jc w:val="center"/>
              </w:trPr>
              <w:tc>
                <w:tcPr>
                  <w:tcW w:w="2167" w:type="dxa"/>
                  <w:gridSpan w:val="7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333300"/>
                  <w:tcMar>
                    <w:top w:w="0" w:type="dxa"/>
                  </w:tcMar>
                  <w:vAlign w:val="center"/>
                </w:tcPr>
                <w:p w14:paraId="148095C1" w14:textId="77777777" w:rsidR="00B469BB" w:rsidRDefault="00B469BB" w:rsidP="00B6311F">
                  <w:pPr>
                    <w:pStyle w:val="Month"/>
                  </w:pPr>
                  <w:r>
                    <w:t xml:space="preserve">JULY </w:t>
                  </w:r>
                  <w:r w:rsidR="0034610F">
                    <w:t>‘</w:t>
                  </w:r>
                  <w:r w:rsidR="00865E9F">
                    <w:t>2</w:t>
                  </w:r>
                  <w:r w:rsidR="00A17EBC">
                    <w:t>2</w:t>
                  </w:r>
                </w:p>
              </w:tc>
            </w:tr>
            <w:tr w:rsidR="00B469BB" w14:paraId="31E5C24C" w14:textId="77777777" w:rsidTr="007E0213">
              <w:trPr>
                <w:trHeight w:hRule="exact"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CDFE3D7" w14:textId="77777777" w:rsidR="00B469BB" w:rsidRDefault="00B469BB">
                  <w:pPr>
                    <w:pStyle w:val="Daysoftheweek"/>
                  </w:pPr>
                  <w:r>
                    <w:t>S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43490F7" w14:textId="77777777" w:rsidR="00B469BB" w:rsidRDefault="00B469BB">
                  <w:pPr>
                    <w:pStyle w:val="Daysoftheweek"/>
                  </w:pPr>
                  <w:r>
                    <w:t>M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FAA0FC0" w14:textId="77777777" w:rsidR="00B469BB" w:rsidRDefault="00B469BB">
                  <w:pPr>
                    <w:pStyle w:val="Daysoftheweek"/>
                  </w:pPr>
                  <w:r>
                    <w:t>T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A2AFF2E" w14:textId="77777777" w:rsidR="00B469BB" w:rsidRDefault="00B469BB">
                  <w:pPr>
                    <w:pStyle w:val="Daysoftheweek"/>
                  </w:pPr>
                  <w:r>
                    <w:t>W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E8C7E05" w14:textId="77777777" w:rsidR="00B469BB" w:rsidRDefault="00B469BB">
                  <w:pPr>
                    <w:pStyle w:val="Daysoftheweek"/>
                  </w:pPr>
                  <w:r>
                    <w:t>Th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ECB7ED3" w14:textId="77777777" w:rsidR="00B469BB" w:rsidRDefault="00B469BB">
                  <w:pPr>
                    <w:pStyle w:val="Daysoftheweek"/>
                  </w:pPr>
                  <w:r>
                    <w:t>F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FCD4BE7" w14:textId="77777777" w:rsidR="00B469BB" w:rsidRDefault="00B469BB">
                  <w:pPr>
                    <w:pStyle w:val="Daysoftheweek"/>
                  </w:pPr>
                  <w:r>
                    <w:t>S</w:t>
                  </w:r>
                </w:p>
              </w:tc>
            </w:tr>
            <w:tr w:rsidR="001E0422" w14:paraId="1C1A4E39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565BAE4E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63AD83B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A860681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2B4701C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F3DB591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0D6B5BE3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AB0CFA1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</w:t>
                  </w:r>
                </w:p>
              </w:tc>
            </w:tr>
            <w:tr w:rsidR="001E0422" w14:paraId="6642377F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837A86A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3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44BDD4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4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A334741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5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C416F44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6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55657B2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C6F3942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8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1F45A8B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9</w:t>
                  </w:r>
                </w:p>
              </w:tc>
            </w:tr>
            <w:tr w:rsidR="001E0422" w14:paraId="2C633DB7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1557FB66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0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B543FFC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1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A278EC6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2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A9D0EE1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3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650BC7B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25BA682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5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610F8B63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6</w:t>
                  </w:r>
                </w:p>
              </w:tc>
            </w:tr>
            <w:tr w:rsidR="001E0422" w14:paraId="249CB00C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76436CC5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7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13B0B2DC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8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CCA6DF9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19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7CE9D14E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0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10F9440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DB718EB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2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3443B5A8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3</w:t>
                  </w:r>
                </w:p>
              </w:tc>
            </w:tr>
            <w:tr w:rsidR="001E0422" w14:paraId="776D0BD4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A1A70D0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4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536694BB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5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2164BA7A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6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3052AD6B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7</w:t>
                  </w: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6ED3A634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8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vAlign w:val="center"/>
                </w:tcPr>
                <w:p w14:paraId="489C0BE8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29</w:t>
                  </w: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333300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581963B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30</w:t>
                  </w:r>
                </w:p>
              </w:tc>
            </w:tr>
            <w:tr w:rsidR="001E0422" w14:paraId="0A5EB93C" w14:textId="77777777" w:rsidTr="007E0213">
              <w:trPr>
                <w:trHeight w:val="206"/>
                <w:jc w:val="center"/>
              </w:trPr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2D6BBF46" w14:textId="77777777" w:rsidR="001E0422" w:rsidRPr="00A17EBC" w:rsidRDefault="001E0422" w:rsidP="00A17EBC">
                  <w:pPr>
                    <w:pStyle w:val="Daysoftheweek"/>
                  </w:pPr>
                  <w:r w:rsidRPr="00A17EBC">
                    <w:t>31</w:t>
                  </w: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vAlign w:val="center"/>
                </w:tcPr>
                <w:p w14:paraId="1995B2A1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vAlign w:val="center"/>
                </w:tcPr>
                <w:p w14:paraId="1EF287EF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vAlign w:val="center"/>
                </w:tcPr>
                <w:p w14:paraId="59558D33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8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vAlign w:val="center"/>
                </w:tcPr>
                <w:p w14:paraId="4216D244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0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vAlign w:val="center"/>
                </w:tcPr>
                <w:p w14:paraId="008D5466" w14:textId="77777777" w:rsidR="001E0422" w:rsidRPr="00A17EBC" w:rsidRDefault="001E0422" w:rsidP="00A17EBC">
                  <w:pPr>
                    <w:pStyle w:val="Daysoftheweek"/>
                  </w:pPr>
                </w:p>
              </w:tc>
              <w:tc>
                <w:tcPr>
                  <w:tcW w:w="317" w:type="dxa"/>
                  <w:tcBorders>
                    <w:top w:val="single" w:sz="4" w:space="0" w:color="333300"/>
                    <w:left w:val="single" w:sz="4" w:space="0" w:color="333300"/>
                    <w:bottom w:val="single" w:sz="4" w:space="0" w:color="auto"/>
                    <w:right w:val="single" w:sz="4" w:space="0" w:color="333300"/>
                  </w:tcBorders>
                  <w:shd w:val="clear" w:color="auto" w:fill="E0E0E0"/>
                  <w:vAlign w:val="center"/>
                </w:tcPr>
                <w:p w14:paraId="48EB6A6D" w14:textId="77777777" w:rsidR="001E0422" w:rsidRPr="00A17EBC" w:rsidRDefault="001E0422" w:rsidP="00A17EBC">
                  <w:pPr>
                    <w:pStyle w:val="Daysoftheweek"/>
                  </w:pPr>
                </w:p>
              </w:tc>
            </w:tr>
          </w:tbl>
          <w:p w14:paraId="6EF4E55F" w14:textId="77777777" w:rsidR="00B469BB" w:rsidRDefault="00B469BB"/>
        </w:tc>
        <w:tc>
          <w:tcPr>
            <w:tcW w:w="2540" w:type="dxa"/>
            <w:tcBorders>
              <w:top w:val="single" w:sz="4" w:space="0" w:color="92CDDC"/>
              <w:left w:val="nil"/>
              <w:bottom w:val="single" w:sz="4" w:space="0" w:color="92CDDC"/>
              <w:right w:val="single" w:sz="4" w:space="0" w:color="92CDDC"/>
            </w:tcBorders>
            <w:tcMar>
              <w:top w:w="144" w:type="dxa"/>
              <w:left w:w="72" w:type="dxa"/>
              <w:right w:w="72" w:type="dxa"/>
            </w:tcMar>
          </w:tcPr>
          <w:p w14:paraId="44105EA7" w14:textId="0C39ABA0" w:rsidR="00B469BB" w:rsidRDefault="00B469BB">
            <w:pPr>
              <w:pStyle w:val="CalendarInformation"/>
              <w:framePr w:hSpace="0" w:wrap="auto" w:vAnchor="margin" w:hAnchor="text" w:xAlign="left" w:yAlign="inline"/>
              <w:rPr>
                <w:sz w:val="16"/>
                <w:szCs w:val="16"/>
              </w:rPr>
            </w:pPr>
            <w:r>
              <w:rPr>
                <w:rStyle w:val="CalendarInformationBoldChar"/>
                <w:sz w:val="16"/>
                <w:szCs w:val="16"/>
              </w:rPr>
              <w:t>4</w:t>
            </w:r>
            <w:r w:rsidR="006A701A">
              <w:rPr>
                <w:sz w:val="16"/>
                <w:szCs w:val="16"/>
              </w:rPr>
              <w:t xml:space="preserve">      </w:t>
            </w:r>
            <w:hyperlink r:id="rId15" w:history="1">
              <w:r w:rsidRPr="00135033">
                <w:rPr>
                  <w:rStyle w:val="Hyperlink"/>
                  <w:rFonts w:cs="Century Gothic"/>
                  <w:color w:val="auto"/>
                  <w:sz w:val="16"/>
                  <w:szCs w:val="16"/>
                  <w:u w:val="none"/>
                </w:rPr>
                <w:t>Independence Day</w:t>
              </w:r>
            </w:hyperlink>
          </w:p>
          <w:p w14:paraId="430C114C" w14:textId="77777777" w:rsidR="00B469BB" w:rsidRDefault="00B469BB">
            <w:pPr>
              <w:pStyle w:val="CalendarInformation"/>
              <w:framePr w:hSpace="0" w:wrap="auto" w:vAnchor="margin" w:hAnchor="text" w:xAlign="left" w:yAlign="inline"/>
            </w:pPr>
          </w:p>
        </w:tc>
      </w:tr>
    </w:tbl>
    <w:p w14:paraId="47AD3333" w14:textId="7F1F0434" w:rsidR="00B469BB" w:rsidRDefault="00B469BB" w:rsidP="007E0213">
      <w:pPr>
        <w:pStyle w:val="Heading1"/>
        <w:jc w:val="left"/>
      </w:pPr>
    </w:p>
    <w:sectPr w:rsidR="00B469BB" w:rsidSect="00572B9E">
      <w:headerReference w:type="default" r:id="rId16"/>
      <w:pgSz w:w="12240" w:h="15840"/>
      <w:pgMar w:top="27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DECA5" w14:textId="77777777" w:rsidR="00B75B71" w:rsidRDefault="00B75B71">
      <w:r>
        <w:separator/>
      </w:r>
    </w:p>
  </w:endnote>
  <w:endnote w:type="continuationSeparator" w:id="0">
    <w:p w14:paraId="3074FED3" w14:textId="77777777" w:rsidR="00B75B71" w:rsidRDefault="00B75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15296" w14:textId="77777777" w:rsidR="00B75B71" w:rsidRDefault="00B75B71">
      <w:r>
        <w:separator/>
      </w:r>
    </w:p>
  </w:footnote>
  <w:footnote w:type="continuationSeparator" w:id="0">
    <w:p w14:paraId="6A886814" w14:textId="77777777" w:rsidR="00B75B71" w:rsidRDefault="00B75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23614" w14:textId="77777777" w:rsidR="00FB357F" w:rsidRDefault="00FB357F">
    <w:pPr>
      <w:pStyle w:val="Header"/>
    </w:pPr>
    <w:r>
      <w:t>Mi</w:t>
    </w:r>
    <w:r w:rsidR="00CC19BA">
      <w:t>racle Academy Preparatory</w:t>
    </w:r>
    <w:r w:rsidR="00B31373">
      <w:t xml:space="preserve"> School 2021-2022 Academic Cal</w:t>
    </w:r>
    <w:r w:rsidR="00E46BC0">
      <w:t>end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C621E"/>
    <w:multiLevelType w:val="hybridMultilevel"/>
    <w:tmpl w:val="BDE0E692"/>
    <w:lvl w:ilvl="0" w:tplc="7234AC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0438EB"/>
    <w:multiLevelType w:val="hybridMultilevel"/>
    <w:tmpl w:val="85ACB404"/>
    <w:lvl w:ilvl="0" w:tplc="FFFFFFFF">
      <w:start w:val="1"/>
      <w:numFmt w:val="decimalZero"/>
      <w:lvlText w:val="%1"/>
      <w:lvlJc w:val="left"/>
      <w:pPr>
        <w:ind w:left="846" w:hanging="48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EytbQwMzCyNLZU0lEKTi0uzszPAykwqQUAbO2rQCwAAAA="/>
  </w:docVars>
  <w:rsids>
    <w:rsidRoot w:val="00996B21"/>
    <w:rsid w:val="00090F61"/>
    <w:rsid w:val="000C02C5"/>
    <w:rsid w:val="000C05FE"/>
    <w:rsid w:val="000F7189"/>
    <w:rsid w:val="00101D20"/>
    <w:rsid w:val="001344A2"/>
    <w:rsid w:val="00135033"/>
    <w:rsid w:val="00164DCF"/>
    <w:rsid w:val="00175508"/>
    <w:rsid w:val="00186804"/>
    <w:rsid w:val="00196AA3"/>
    <w:rsid w:val="00197095"/>
    <w:rsid w:val="001B43B9"/>
    <w:rsid w:val="001C4A97"/>
    <w:rsid w:val="001C50C6"/>
    <w:rsid w:val="001E0422"/>
    <w:rsid w:val="001F3DF9"/>
    <w:rsid w:val="001F6174"/>
    <w:rsid w:val="0021154F"/>
    <w:rsid w:val="00226301"/>
    <w:rsid w:val="00226A8A"/>
    <w:rsid w:val="0023321E"/>
    <w:rsid w:val="00240BAC"/>
    <w:rsid w:val="00252535"/>
    <w:rsid w:val="00294E52"/>
    <w:rsid w:val="002B0EBE"/>
    <w:rsid w:val="002B112B"/>
    <w:rsid w:val="002F0E35"/>
    <w:rsid w:val="002F51B5"/>
    <w:rsid w:val="00303858"/>
    <w:rsid w:val="00335DEF"/>
    <w:rsid w:val="00343732"/>
    <w:rsid w:val="0034428B"/>
    <w:rsid w:val="0034610F"/>
    <w:rsid w:val="00346C56"/>
    <w:rsid w:val="00360A02"/>
    <w:rsid w:val="003621C1"/>
    <w:rsid w:val="003A237E"/>
    <w:rsid w:val="003D251B"/>
    <w:rsid w:val="003E03CE"/>
    <w:rsid w:val="004065EB"/>
    <w:rsid w:val="004660E9"/>
    <w:rsid w:val="004672F4"/>
    <w:rsid w:val="00470C00"/>
    <w:rsid w:val="00480BA7"/>
    <w:rsid w:val="00496B23"/>
    <w:rsid w:val="004B6FB4"/>
    <w:rsid w:val="004D2E07"/>
    <w:rsid w:val="004D31B2"/>
    <w:rsid w:val="004E28E8"/>
    <w:rsid w:val="004F262A"/>
    <w:rsid w:val="004F5063"/>
    <w:rsid w:val="004F5EA4"/>
    <w:rsid w:val="00506794"/>
    <w:rsid w:val="00520786"/>
    <w:rsid w:val="0055605C"/>
    <w:rsid w:val="0056790C"/>
    <w:rsid w:val="00572B9E"/>
    <w:rsid w:val="005B1168"/>
    <w:rsid w:val="00605FBE"/>
    <w:rsid w:val="00614068"/>
    <w:rsid w:val="00626897"/>
    <w:rsid w:val="0063583D"/>
    <w:rsid w:val="00661740"/>
    <w:rsid w:val="00687F9B"/>
    <w:rsid w:val="006A701A"/>
    <w:rsid w:val="006B331A"/>
    <w:rsid w:val="006B3FAD"/>
    <w:rsid w:val="006C0E2B"/>
    <w:rsid w:val="0071651A"/>
    <w:rsid w:val="00735CFD"/>
    <w:rsid w:val="00740217"/>
    <w:rsid w:val="0077489B"/>
    <w:rsid w:val="00794370"/>
    <w:rsid w:val="007A4771"/>
    <w:rsid w:val="007A6D68"/>
    <w:rsid w:val="007A7B45"/>
    <w:rsid w:val="007B1A28"/>
    <w:rsid w:val="007B70B6"/>
    <w:rsid w:val="007D6D21"/>
    <w:rsid w:val="007D760D"/>
    <w:rsid w:val="007E0213"/>
    <w:rsid w:val="008535C6"/>
    <w:rsid w:val="00865E9F"/>
    <w:rsid w:val="00876D49"/>
    <w:rsid w:val="008829C2"/>
    <w:rsid w:val="008E7A3E"/>
    <w:rsid w:val="00900A8F"/>
    <w:rsid w:val="00906905"/>
    <w:rsid w:val="00911F8D"/>
    <w:rsid w:val="00917828"/>
    <w:rsid w:val="009914EB"/>
    <w:rsid w:val="00996456"/>
    <w:rsid w:val="00996B21"/>
    <w:rsid w:val="00997FF2"/>
    <w:rsid w:val="009C3316"/>
    <w:rsid w:val="009C6C79"/>
    <w:rsid w:val="009D4047"/>
    <w:rsid w:val="009D7340"/>
    <w:rsid w:val="00A17EBC"/>
    <w:rsid w:val="00A42594"/>
    <w:rsid w:val="00A4500B"/>
    <w:rsid w:val="00A55286"/>
    <w:rsid w:val="00A740E2"/>
    <w:rsid w:val="00A857B5"/>
    <w:rsid w:val="00A91BDC"/>
    <w:rsid w:val="00AA3F13"/>
    <w:rsid w:val="00AC5D5A"/>
    <w:rsid w:val="00AE573B"/>
    <w:rsid w:val="00AF4E42"/>
    <w:rsid w:val="00B07074"/>
    <w:rsid w:val="00B1035A"/>
    <w:rsid w:val="00B20857"/>
    <w:rsid w:val="00B31373"/>
    <w:rsid w:val="00B36BD4"/>
    <w:rsid w:val="00B469BB"/>
    <w:rsid w:val="00B5184D"/>
    <w:rsid w:val="00B6311F"/>
    <w:rsid w:val="00B659D8"/>
    <w:rsid w:val="00B67E33"/>
    <w:rsid w:val="00B73F50"/>
    <w:rsid w:val="00B745B0"/>
    <w:rsid w:val="00B75B71"/>
    <w:rsid w:val="00B928F8"/>
    <w:rsid w:val="00BC2B64"/>
    <w:rsid w:val="00BD3BF9"/>
    <w:rsid w:val="00C225AF"/>
    <w:rsid w:val="00C306B0"/>
    <w:rsid w:val="00C307D0"/>
    <w:rsid w:val="00C402E5"/>
    <w:rsid w:val="00C506FC"/>
    <w:rsid w:val="00C6483B"/>
    <w:rsid w:val="00C66FFE"/>
    <w:rsid w:val="00C70BBE"/>
    <w:rsid w:val="00CC19BA"/>
    <w:rsid w:val="00CD2451"/>
    <w:rsid w:val="00D408B7"/>
    <w:rsid w:val="00D4220B"/>
    <w:rsid w:val="00D5335D"/>
    <w:rsid w:val="00D74155"/>
    <w:rsid w:val="00DA58A1"/>
    <w:rsid w:val="00DE1BEB"/>
    <w:rsid w:val="00E464E6"/>
    <w:rsid w:val="00E46BC0"/>
    <w:rsid w:val="00E51AB5"/>
    <w:rsid w:val="00E66769"/>
    <w:rsid w:val="00E95BDF"/>
    <w:rsid w:val="00EB2A0E"/>
    <w:rsid w:val="00EF5103"/>
    <w:rsid w:val="00F105A0"/>
    <w:rsid w:val="00F16057"/>
    <w:rsid w:val="00F16417"/>
    <w:rsid w:val="00F6257D"/>
    <w:rsid w:val="00F97D36"/>
    <w:rsid w:val="00FA55BD"/>
    <w:rsid w:val="00FB357F"/>
    <w:rsid w:val="00FC3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6EBA97"/>
  <w15:chartTrackingRefBased/>
  <w15:docId w15:val="{0943834A-0DC2-464F-9D71-756162BDD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hAnsi="Century Gothic" w:cs="Century Gothic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olor w:val="1F497D"/>
      <w:kern w:val="3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Month">
    <w:name w:val="Month"/>
    <w:basedOn w:val="Normal"/>
    <w:pPr>
      <w:jc w:val="center"/>
    </w:pPr>
    <w:rPr>
      <w:b/>
      <w:bCs/>
      <w:color w:val="FFFFFF"/>
      <w:sz w:val="18"/>
      <w:szCs w:val="18"/>
    </w:rPr>
  </w:style>
  <w:style w:type="paragraph" w:customStyle="1" w:styleId="Daysoftheweek">
    <w:name w:val="Days of the week"/>
    <w:basedOn w:val="Normal"/>
    <w:pPr>
      <w:jc w:val="center"/>
    </w:pPr>
    <w:rPr>
      <w:b/>
      <w:bCs/>
      <w:sz w:val="13"/>
      <w:szCs w:val="13"/>
    </w:rPr>
  </w:style>
  <w:style w:type="paragraph" w:customStyle="1" w:styleId="CalendarInformation">
    <w:name w:val="Calendar Information"/>
    <w:basedOn w:val="Normal"/>
    <w:pPr>
      <w:framePr w:hSpace="187" w:wrap="auto" w:vAnchor="page" w:hAnchor="page" w:xAlign="center" w:y="1441"/>
      <w:tabs>
        <w:tab w:val="left" w:pos="576"/>
      </w:tabs>
    </w:pPr>
    <w:rPr>
      <w:sz w:val="15"/>
      <w:szCs w:val="15"/>
    </w:rPr>
  </w:style>
  <w:style w:type="paragraph" w:customStyle="1" w:styleId="CalendarInformationBold">
    <w:name w:val="Calendar Information Bold"/>
    <w:basedOn w:val="CalendarInformation"/>
    <w:pPr>
      <w:framePr w:wrap="auto"/>
    </w:pPr>
    <w:rPr>
      <w:b/>
      <w:bCs/>
    </w:rPr>
  </w:style>
  <w:style w:type="character" w:customStyle="1" w:styleId="CalendarInformationChar">
    <w:name w:val="Calendar Information Char"/>
    <w:locked/>
    <w:rPr>
      <w:rFonts w:ascii="Century Gothic" w:hAnsi="Century Gothic" w:cs="Century Gothic"/>
      <w:sz w:val="24"/>
      <w:szCs w:val="24"/>
    </w:rPr>
  </w:style>
  <w:style w:type="character" w:customStyle="1" w:styleId="CalendarInformationBoldChar">
    <w:name w:val="Calendar Information Bold Char"/>
    <w:locked/>
    <w:rPr>
      <w:rFonts w:ascii="Century Gothic" w:hAnsi="Century Gothic" w:cs="Century Gothic"/>
      <w:b/>
      <w:bCs/>
      <w:sz w:val="24"/>
      <w:szCs w:val="24"/>
    </w:rPr>
  </w:style>
  <w:style w:type="paragraph" w:customStyle="1" w:styleId="Dates">
    <w:name w:val="Dates"/>
    <w:basedOn w:val="Normal"/>
    <w:pPr>
      <w:framePr w:hSpace="187" w:wrap="auto" w:vAnchor="page" w:hAnchor="page" w:xAlign="center" w:y="1441"/>
      <w:jc w:val="center"/>
    </w:pPr>
    <w:rPr>
      <w:sz w:val="14"/>
      <w:szCs w:val="1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ocked/>
    <w:rPr>
      <w:rFonts w:ascii="Tahoma" w:hAnsi="Tahoma" w:cs="Tahoma"/>
      <w:sz w:val="16"/>
      <w:szCs w:val="16"/>
    </w:rPr>
  </w:style>
  <w:style w:type="character" w:styleId="Hyperlink">
    <w:name w:val="Hyperlink"/>
    <w:semiHidden/>
    <w:rPr>
      <w:rFonts w:cs="Times New Roman"/>
      <w:color w:val="0000FF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semiHidden/>
    <w:rPr>
      <w:rFonts w:ascii="Century Gothic" w:hAnsi="Century Gothic" w:cs="Century Gothic"/>
      <w:sz w:val="24"/>
      <w:szCs w:val="24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semiHidden/>
    <w:rPr>
      <w:rFonts w:ascii="Century Gothic" w:hAnsi="Century Gothic" w:cs="Century Gothic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lendarlabs.com/holidays/us/labor-day.php" TargetMode="External"/><Relationship Id="rId13" Type="http://schemas.openxmlformats.org/officeDocument/2006/relationships/hyperlink" Target="http://www.calendarlabs.com/holidays/us/new-years-day.php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calendarlabs.com/holidays/us/presidents-day.php" TargetMode="External"/><Relationship Id="rId12" Type="http://schemas.openxmlformats.org/officeDocument/2006/relationships/hyperlink" Target="http://www.calendarlabs.com/holidays/shared/fathers-day.php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alendarlabs.com/holidays/us/memorial-day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alendarlabs.com/holidays/us/independence-day.php" TargetMode="External"/><Relationship Id="rId10" Type="http://schemas.openxmlformats.org/officeDocument/2006/relationships/hyperlink" Target="http://www.calendarlabs.com/holidays/shared/mothers-day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alendarlabs.com/holidays/us/veterans-day.php" TargetMode="External"/><Relationship Id="rId14" Type="http://schemas.openxmlformats.org/officeDocument/2006/relationships/hyperlink" Target="http://www.calendarlabs.com/holidays/us/martin-luther-king-day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-22 Yearly School Calendar - CalendarLabs.com</vt:lpstr>
    </vt:vector>
  </TitlesOfParts>
  <Company>CalendarLabs.com</Company>
  <LinksUpToDate>false</LinksUpToDate>
  <CharactersWithSpaces>3045</CharactersWithSpaces>
  <SharedDoc>false</SharedDoc>
  <HLinks>
    <vt:vector size="96" baseType="variant">
      <vt:variant>
        <vt:i4>1638404</vt:i4>
      </vt:variant>
      <vt:variant>
        <vt:i4>42</vt:i4>
      </vt:variant>
      <vt:variant>
        <vt:i4>0</vt:i4>
      </vt:variant>
      <vt:variant>
        <vt:i4>5</vt:i4>
      </vt:variant>
      <vt:variant>
        <vt:lpwstr>http://www.calendarlabs.com/holidays/us/independence-day.php</vt:lpwstr>
      </vt:variant>
      <vt:variant>
        <vt:lpwstr/>
      </vt:variant>
      <vt:variant>
        <vt:i4>3997728</vt:i4>
      </vt:variant>
      <vt:variant>
        <vt:i4>39</vt:i4>
      </vt:variant>
      <vt:variant>
        <vt:i4>0</vt:i4>
      </vt:variant>
      <vt:variant>
        <vt:i4>5</vt:i4>
      </vt:variant>
      <vt:variant>
        <vt:lpwstr>http://www.calendarlabs.com/holidays/us/martin-luther-king-day.php</vt:lpwstr>
      </vt:variant>
      <vt:variant>
        <vt:lpwstr/>
      </vt:variant>
      <vt:variant>
        <vt:i4>5242884</vt:i4>
      </vt:variant>
      <vt:variant>
        <vt:i4>36</vt:i4>
      </vt:variant>
      <vt:variant>
        <vt:i4>0</vt:i4>
      </vt:variant>
      <vt:variant>
        <vt:i4>5</vt:i4>
      </vt:variant>
      <vt:variant>
        <vt:lpwstr>http://www.calendarlabs.com/holidays/us/new-years-day.php</vt:lpwstr>
      </vt:variant>
      <vt:variant>
        <vt:lpwstr/>
      </vt:variant>
      <vt:variant>
        <vt:i4>7733375</vt:i4>
      </vt:variant>
      <vt:variant>
        <vt:i4>33</vt:i4>
      </vt:variant>
      <vt:variant>
        <vt:i4>0</vt:i4>
      </vt:variant>
      <vt:variant>
        <vt:i4>5</vt:i4>
      </vt:variant>
      <vt:variant>
        <vt:lpwstr>http://www.calendarlabs.com/holidays/shared/fathers-day.php</vt:lpwstr>
      </vt:variant>
      <vt:variant>
        <vt:lpwstr/>
      </vt:variant>
      <vt:variant>
        <vt:i4>5701655</vt:i4>
      </vt:variant>
      <vt:variant>
        <vt:i4>30</vt:i4>
      </vt:variant>
      <vt:variant>
        <vt:i4>0</vt:i4>
      </vt:variant>
      <vt:variant>
        <vt:i4>5</vt:i4>
      </vt:variant>
      <vt:variant>
        <vt:lpwstr>http://www.calendarlabs.com/holidays/us/christmas.php</vt:lpwstr>
      </vt:variant>
      <vt:variant>
        <vt:lpwstr/>
      </vt:variant>
      <vt:variant>
        <vt:i4>1507330</vt:i4>
      </vt:variant>
      <vt:variant>
        <vt:i4>27</vt:i4>
      </vt:variant>
      <vt:variant>
        <vt:i4>0</vt:i4>
      </vt:variant>
      <vt:variant>
        <vt:i4>5</vt:i4>
      </vt:variant>
      <vt:variant>
        <vt:lpwstr>http://www.calendarlabs.com/holidays/us/memorial-day.php</vt:lpwstr>
      </vt:variant>
      <vt:variant>
        <vt:lpwstr/>
      </vt:variant>
      <vt:variant>
        <vt:i4>7864436</vt:i4>
      </vt:variant>
      <vt:variant>
        <vt:i4>24</vt:i4>
      </vt:variant>
      <vt:variant>
        <vt:i4>0</vt:i4>
      </vt:variant>
      <vt:variant>
        <vt:i4>5</vt:i4>
      </vt:variant>
      <vt:variant>
        <vt:lpwstr>http://www.calendarlabs.com/holidays/shared/mothers-day.php</vt:lpwstr>
      </vt:variant>
      <vt:variant>
        <vt:lpwstr/>
      </vt:variant>
      <vt:variant>
        <vt:i4>655376</vt:i4>
      </vt:variant>
      <vt:variant>
        <vt:i4>21</vt:i4>
      </vt:variant>
      <vt:variant>
        <vt:i4>0</vt:i4>
      </vt:variant>
      <vt:variant>
        <vt:i4>5</vt:i4>
      </vt:variant>
      <vt:variant>
        <vt:lpwstr>http://www.calendarlabs.com/holidays/us/thanksgiving-day.php</vt:lpwstr>
      </vt:variant>
      <vt:variant>
        <vt:lpwstr/>
      </vt:variant>
      <vt:variant>
        <vt:i4>655375</vt:i4>
      </vt:variant>
      <vt:variant>
        <vt:i4>18</vt:i4>
      </vt:variant>
      <vt:variant>
        <vt:i4>0</vt:i4>
      </vt:variant>
      <vt:variant>
        <vt:i4>5</vt:i4>
      </vt:variant>
      <vt:variant>
        <vt:lpwstr>http://www.calendarlabs.com/holidays/us/veterans-day.php</vt:lpwstr>
      </vt:variant>
      <vt:variant>
        <vt:lpwstr/>
      </vt:variant>
      <vt:variant>
        <vt:i4>6422574</vt:i4>
      </vt:variant>
      <vt:variant>
        <vt:i4>15</vt:i4>
      </vt:variant>
      <vt:variant>
        <vt:i4>0</vt:i4>
      </vt:variant>
      <vt:variant>
        <vt:i4>5</vt:i4>
      </vt:variant>
      <vt:variant>
        <vt:lpwstr>http://www.calendarlabs.com/holidays/us/easter.php</vt:lpwstr>
      </vt:variant>
      <vt:variant>
        <vt:lpwstr/>
      </vt:variant>
      <vt:variant>
        <vt:i4>2490401</vt:i4>
      </vt:variant>
      <vt:variant>
        <vt:i4>12</vt:i4>
      </vt:variant>
      <vt:variant>
        <vt:i4>0</vt:i4>
      </vt:variant>
      <vt:variant>
        <vt:i4>5</vt:i4>
      </vt:variant>
      <vt:variant>
        <vt:lpwstr>http://www.calendarlabs.com/holidays/us/good-friday.php</vt:lpwstr>
      </vt:variant>
      <vt:variant>
        <vt:lpwstr/>
      </vt:variant>
      <vt:variant>
        <vt:i4>6029323</vt:i4>
      </vt:variant>
      <vt:variant>
        <vt:i4>9</vt:i4>
      </vt:variant>
      <vt:variant>
        <vt:i4>0</vt:i4>
      </vt:variant>
      <vt:variant>
        <vt:i4>5</vt:i4>
      </vt:variant>
      <vt:variant>
        <vt:lpwstr>http://www.calendarlabs.com/holidays/us/halloween.php</vt:lpwstr>
      </vt:variant>
      <vt:variant>
        <vt:lpwstr/>
      </vt:variant>
      <vt:variant>
        <vt:i4>1245190</vt:i4>
      </vt:variant>
      <vt:variant>
        <vt:i4>6</vt:i4>
      </vt:variant>
      <vt:variant>
        <vt:i4>0</vt:i4>
      </vt:variant>
      <vt:variant>
        <vt:i4>5</vt:i4>
      </vt:variant>
      <vt:variant>
        <vt:lpwstr>http://www.calendarlabs.com/holidays/us/columbus-day.php</vt:lpwstr>
      </vt:variant>
      <vt:variant>
        <vt:lpwstr/>
      </vt:variant>
      <vt:variant>
        <vt:i4>65546</vt:i4>
      </vt:variant>
      <vt:variant>
        <vt:i4>3</vt:i4>
      </vt:variant>
      <vt:variant>
        <vt:i4>0</vt:i4>
      </vt:variant>
      <vt:variant>
        <vt:i4>5</vt:i4>
      </vt:variant>
      <vt:variant>
        <vt:lpwstr>http://www.calendarlabs.com/holidays/us/labor-day.php</vt:lpwstr>
      </vt:variant>
      <vt:variant>
        <vt:lpwstr/>
      </vt:variant>
      <vt:variant>
        <vt:i4>6291580</vt:i4>
      </vt:variant>
      <vt:variant>
        <vt:i4>0</vt:i4>
      </vt:variant>
      <vt:variant>
        <vt:i4>0</vt:i4>
      </vt:variant>
      <vt:variant>
        <vt:i4>5</vt:i4>
      </vt:variant>
      <vt:variant>
        <vt:lpwstr>http://www.calendarlabs.com/holidays/us/presidents-day.php</vt:lpwstr>
      </vt:variant>
      <vt:variant>
        <vt:lpwstr/>
      </vt:variant>
      <vt:variant>
        <vt:i4>2818151</vt:i4>
      </vt:variant>
      <vt:variant>
        <vt:i4>0</vt:i4>
      </vt:variant>
      <vt:variant>
        <vt:i4>0</vt:i4>
      </vt:variant>
      <vt:variant>
        <vt:i4>5</vt:i4>
      </vt:variant>
      <vt:variant>
        <vt:lpwstr>http://www.calendarlabs.com/school-calenda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Yearly School Calendar - CalendarLabs.com</dc:title>
  <dc:subject>2021-22 Yearly School Calendar - CalendarLabs.com</dc:subject>
  <dc:creator>calendarlabs.com</dc:creator>
  <cp:keywords>Calendar; calendarlabs.com; School Calendar</cp:keywords>
  <dc:description>All Rights Reserved. Copyright © CalendarLabs.com. Do not distribute or sale without written permission.</dc:description>
  <cp:lastModifiedBy>Middleton, Teresa</cp:lastModifiedBy>
  <cp:revision>7</cp:revision>
  <cp:lastPrinted>2020-04-11T22:26:00Z</cp:lastPrinted>
  <dcterms:created xsi:type="dcterms:W3CDTF">2021-06-09T18:08:00Z</dcterms:created>
  <dcterms:modified xsi:type="dcterms:W3CDTF">2021-07-19T18:32:00Z</dcterms:modified>
  <cp:category>calendar;calendarlabs.com</cp:category>
</cp:coreProperties>
</file>